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58545" w14:textId="77777777" w:rsidR="007F6E22" w:rsidRPr="00D6691A" w:rsidRDefault="005B541C" w:rsidP="007F6E22">
      <w:pPr>
        <w:jc w:val="center"/>
        <w:rPr>
          <w:b/>
          <w:i/>
          <w:color w:val="FF0000"/>
          <w:sz w:val="52"/>
          <w:szCs w:val="52"/>
        </w:rPr>
      </w:pPr>
      <w:r>
        <w:rPr>
          <w:b/>
          <w:i/>
          <w:color w:val="FF0000"/>
          <w:sz w:val="52"/>
          <w:szCs w:val="52"/>
        </w:rPr>
        <w:t>Nomination Forms</w:t>
      </w:r>
    </w:p>
    <w:p w14:paraId="42A67D1C" w14:textId="77777777" w:rsidR="007F6E22" w:rsidRPr="00DB43D3" w:rsidRDefault="007F6E22" w:rsidP="007F6E22">
      <w:pPr>
        <w:jc w:val="center"/>
        <w:rPr>
          <w:b/>
          <w:color w:val="FF0000"/>
          <w:sz w:val="36"/>
          <w:szCs w:val="36"/>
        </w:rPr>
      </w:pPr>
    </w:p>
    <w:p w14:paraId="081A7B3C" w14:textId="77777777" w:rsidR="007F6E22" w:rsidRPr="00BB2B2A" w:rsidRDefault="007F6E22" w:rsidP="007F6E22">
      <w:pPr>
        <w:jc w:val="center"/>
        <w:rPr>
          <w:b/>
          <w:sz w:val="48"/>
          <w:szCs w:val="48"/>
        </w:rPr>
      </w:pPr>
      <w:smartTag w:uri="urn:schemas-microsoft-com:office:smarttags" w:element="State">
        <w:smartTag w:uri="urn:schemas-microsoft-com:office:smarttags" w:element="place">
          <w:r w:rsidRPr="00BB2B2A">
            <w:rPr>
              <w:b/>
              <w:sz w:val="48"/>
              <w:szCs w:val="48"/>
            </w:rPr>
            <w:t>INDIANA</w:t>
          </w:r>
        </w:smartTag>
      </w:smartTag>
      <w:r w:rsidRPr="00BB2B2A">
        <w:rPr>
          <w:b/>
          <w:sz w:val="48"/>
          <w:szCs w:val="48"/>
        </w:rPr>
        <w:t xml:space="preserve"> SMALL &amp; RURAL SCHOOLS ASSOCIATION, INC.</w:t>
      </w:r>
    </w:p>
    <w:p w14:paraId="7AF65B06" w14:textId="77777777" w:rsidR="007F6E22" w:rsidRDefault="007F6E22" w:rsidP="007F6E22">
      <w:pPr>
        <w:jc w:val="center"/>
        <w:rPr>
          <w:b/>
          <w:sz w:val="52"/>
          <w:szCs w:val="52"/>
        </w:rPr>
      </w:pPr>
    </w:p>
    <w:p w14:paraId="580EF827" w14:textId="4B351BA5" w:rsidR="007F6E22" w:rsidRPr="007F6E22" w:rsidRDefault="001A3016" w:rsidP="007F6E22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2022</w:t>
      </w:r>
      <w:r w:rsidR="00E73AB7">
        <w:rPr>
          <w:b/>
          <w:sz w:val="56"/>
          <w:szCs w:val="56"/>
        </w:rPr>
        <w:t>-</w:t>
      </w:r>
      <w:r>
        <w:rPr>
          <w:b/>
          <w:sz w:val="56"/>
          <w:szCs w:val="56"/>
        </w:rPr>
        <w:t>2023</w:t>
      </w:r>
    </w:p>
    <w:p w14:paraId="7307DEC5" w14:textId="6C36B89E" w:rsidR="007F6E22" w:rsidRPr="00DB43D3" w:rsidRDefault="00B436ED" w:rsidP="007F6E22">
      <w:pPr>
        <w:jc w:val="center"/>
        <w:rPr>
          <w:b/>
          <w:color w:val="FF0000"/>
          <w:sz w:val="36"/>
          <w:szCs w:val="36"/>
        </w:rPr>
      </w:pPr>
      <w:bookmarkStart w:id="0" w:name="_Hlk532801113"/>
      <w:proofErr w:type="spellStart"/>
      <w:r>
        <w:rPr>
          <w:b/>
          <w:sz w:val="56"/>
          <w:szCs w:val="56"/>
        </w:rPr>
        <w:t>Henriott</w:t>
      </w:r>
      <w:proofErr w:type="spellEnd"/>
      <w:r>
        <w:rPr>
          <w:b/>
          <w:sz w:val="56"/>
          <w:szCs w:val="56"/>
        </w:rPr>
        <w:t xml:space="preserve"> Group-</w:t>
      </w:r>
      <w:r w:rsidR="00E66398" w:rsidRPr="00E66398">
        <w:rPr>
          <w:b/>
          <w:sz w:val="56"/>
          <w:szCs w:val="56"/>
        </w:rPr>
        <w:t xml:space="preserve">Indiana Small and Rural Maintenance Professional </w:t>
      </w:r>
      <w:bookmarkEnd w:id="0"/>
      <w:r w:rsidR="00E66398" w:rsidRPr="00E66398">
        <w:rPr>
          <w:b/>
          <w:sz w:val="56"/>
          <w:szCs w:val="56"/>
        </w:rPr>
        <w:t>of the Year</w:t>
      </w:r>
    </w:p>
    <w:p w14:paraId="411A929F" w14:textId="77777777" w:rsidR="00E66398" w:rsidRDefault="00E66398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0FFA2E05" w14:textId="643E323F" w:rsidR="00BF2F97" w:rsidRDefault="005B541C" w:rsidP="007F6E22">
      <w:pPr>
        <w:jc w:val="center"/>
        <w:outlineLvl w:val="0"/>
        <w:rPr>
          <w:b/>
          <w:color w:val="FF0000"/>
          <w:sz w:val="36"/>
          <w:szCs w:val="36"/>
        </w:rPr>
      </w:pPr>
      <w:bookmarkStart w:id="1" w:name="_Hlk123563070"/>
      <w:r>
        <w:rPr>
          <w:b/>
          <w:color w:val="FF0000"/>
          <w:sz w:val="36"/>
          <w:szCs w:val="36"/>
        </w:rPr>
        <w:t>NOMINATION</w:t>
      </w:r>
      <w:r w:rsidR="007F6E22" w:rsidRPr="00DB43D3">
        <w:rPr>
          <w:b/>
          <w:color w:val="FF0000"/>
          <w:sz w:val="36"/>
          <w:szCs w:val="36"/>
        </w:rPr>
        <w:t xml:space="preserve"> DEADLINE </w:t>
      </w:r>
      <w:r w:rsidR="007F6E22">
        <w:rPr>
          <w:b/>
          <w:color w:val="FF0000"/>
          <w:sz w:val="36"/>
          <w:szCs w:val="36"/>
        </w:rPr>
        <w:t>–</w:t>
      </w:r>
      <w:r w:rsidR="007F6E22" w:rsidRPr="00DB43D3">
        <w:rPr>
          <w:b/>
          <w:color w:val="FF0000"/>
          <w:sz w:val="36"/>
          <w:szCs w:val="36"/>
        </w:rPr>
        <w:t xml:space="preserve"> </w:t>
      </w:r>
    </w:p>
    <w:p w14:paraId="0BC43270" w14:textId="74616FB6" w:rsidR="007F6E22" w:rsidRPr="00B436ED" w:rsidRDefault="001A3016" w:rsidP="007F6E22">
      <w:pPr>
        <w:jc w:val="center"/>
        <w:outlineLvl w:val="0"/>
        <w:rPr>
          <w:b/>
          <w:color w:val="FF0000"/>
          <w:sz w:val="36"/>
          <w:szCs w:val="36"/>
          <w:u w:val="single"/>
        </w:rPr>
      </w:pPr>
      <w:r w:rsidRPr="00B436ED">
        <w:rPr>
          <w:b/>
          <w:noProof/>
          <w:color w:val="FF0000"/>
          <w:sz w:val="36"/>
          <w:szCs w:val="36"/>
          <w:u w:val="single"/>
        </w:rPr>
        <w:t>Friday, March 31, 2023</w:t>
      </w:r>
      <w:r w:rsidR="00287427" w:rsidRPr="00B436ED">
        <w:rPr>
          <w:b/>
          <w:color w:val="FF0000"/>
          <w:sz w:val="36"/>
          <w:szCs w:val="36"/>
          <w:u w:val="single"/>
        </w:rPr>
        <w:t xml:space="preserve"> </w:t>
      </w:r>
    </w:p>
    <w:bookmarkEnd w:id="1"/>
    <w:p w14:paraId="00CFA425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38D8CE6C" w14:textId="3A426037" w:rsidR="007F6E22" w:rsidRPr="002E0106" w:rsidRDefault="00A71169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$</w:t>
      </w:r>
      <w:r w:rsidR="00E66398">
        <w:rPr>
          <w:b/>
          <w:sz w:val="36"/>
          <w:szCs w:val="36"/>
        </w:rPr>
        <w:t>750</w:t>
      </w:r>
      <w:r>
        <w:rPr>
          <w:b/>
          <w:sz w:val="36"/>
          <w:szCs w:val="36"/>
        </w:rPr>
        <w:t xml:space="preserve"> </w:t>
      </w:r>
      <w:r w:rsidR="007F6E22">
        <w:rPr>
          <w:b/>
          <w:sz w:val="36"/>
          <w:szCs w:val="36"/>
        </w:rPr>
        <w:t xml:space="preserve">Award </w:t>
      </w:r>
      <w:r w:rsidR="007F6E22" w:rsidRPr="002E0106">
        <w:rPr>
          <w:b/>
          <w:sz w:val="36"/>
          <w:szCs w:val="36"/>
        </w:rPr>
        <w:t>Sponsored by</w:t>
      </w:r>
    </w:p>
    <w:p w14:paraId="5C0096ED" w14:textId="77777777" w:rsidR="001A3016" w:rsidRDefault="001A3016" w:rsidP="007F6E22">
      <w:pPr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Henriott</w:t>
      </w:r>
      <w:proofErr w:type="spellEnd"/>
      <w:r>
        <w:rPr>
          <w:b/>
          <w:sz w:val="36"/>
          <w:szCs w:val="36"/>
        </w:rPr>
        <w:t xml:space="preserve"> Group</w:t>
      </w:r>
    </w:p>
    <w:p w14:paraId="7073DACD" w14:textId="1EB85A4B" w:rsidR="007F6E22" w:rsidRPr="002E0106" w:rsidRDefault="00E66398" w:rsidP="007F6E22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1A3016">
        <w:rPr>
          <w:b/>
          <w:noProof/>
          <w:sz w:val="36"/>
          <w:szCs w:val="36"/>
        </w:rPr>
        <w:drawing>
          <wp:inline distT="0" distB="0" distL="0" distR="0" wp14:anchorId="584E94BF" wp14:editId="61FC14D7">
            <wp:extent cx="42672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A3016">
        <w:rPr>
          <w:b/>
          <w:sz w:val="36"/>
          <w:szCs w:val="36"/>
        </w:rPr>
        <w:t xml:space="preserve"> </w:t>
      </w:r>
    </w:p>
    <w:p w14:paraId="6EB6F262" w14:textId="746058BF" w:rsidR="007F6E22" w:rsidRPr="00D6691A" w:rsidRDefault="007F6E22" w:rsidP="009B32BB">
      <w:pPr>
        <w:rPr>
          <w:b/>
          <w:color w:val="FF0000"/>
          <w:sz w:val="40"/>
          <w:szCs w:val="40"/>
        </w:rPr>
      </w:pPr>
    </w:p>
    <w:p w14:paraId="7B7D9C6C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1CE6E122" w14:textId="5EB02BD7" w:rsidR="007F6E22" w:rsidRDefault="00B436ED" w:rsidP="007F6E22">
      <w:pPr>
        <w:jc w:val="center"/>
        <w:outlineLvl w:val="0"/>
        <w:rPr>
          <w:b/>
          <w:color w:val="FF0000"/>
          <w:sz w:val="36"/>
          <w:szCs w:val="36"/>
        </w:rPr>
      </w:pPr>
      <w:r w:rsidRPr="00B436ED">
        <w:rPr>
          <w:b/>
          <w:color w:val="FF0000"/>
          <w:sz w:val="36"/>
          <w:szCs w:val="36"/>
        </w:rPr>
        <w:t>https://www.henriott.com/</w:t>
      </w:r>
    </w:p>
    <w:p w14:paraId="60579F9B" w14:textId="77777777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44F52B6B" w14:textId="77777777" w:rsidR="00AB791D" w:rsidRDefault="00AB791D" w:rsidP="007F6E22">
      <w:pPr>
        <w:jc w:val="center"/>
        <w:outlineLvl w:val="0"/>
        <w:rPr>
          <w:b/>
          <w:sz w:val="36"/>
          <w:szCs w:val="36"/>
        </w:rPr>
      </w:pPr>
    </w:p>
    <w:p w14:paraId="0C8F944C" w14:textId="77777777" w:rsidR="00AB791D" w:rsidRPr="00AB791D" w:rsidRDefault="00AB791D" w:rsidP="007F6E22">
      <w:pPr>
        <w:jc w:val="center"/>
        <w:outlineLvl w:val="0"/>
        <w:rPr>
          <w:b/>
          <w:sz w:val="36"/>
          <w:szCs w:val="36"/>
        </w:rPr>
      </w:pPr>
      <w:r>
        <w:rPr>
          <w:b/>
          <w:sz w:val="36"/>
          <w:szCs w:val="36"/>
        </w:rPr>
        <w:t>indianasmallandrural.org</w:t>
      </w:r>
    </w:p>
    <w:p w14:paraId="7B38D4B7" w14:textId="68FA8952" w:rsidR="007F6E22" w:rsidRDefault="007F6E22" w:rsidP="007F6E22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sz w:val="36"/>
          <w:szCs w:val="36"/>
        </w:rPr>
        <w:br w:type="page"/>
      </w:r>
      <w:r w:rsidR="001A3016">
        <w:rPr>
          <w:b/>
          <w:color w:val="FF0000"/>
          <w:sz w:val="36"/>
          <w:szCs w:val="36"/>
        </w:rPr>
        <w:lastRenderedPageBreak/>
        <w:t>2022</w:t>
      </w:r>
      <w:r w:rsidR="00E73AB7">
        <w:rPr>
          <w:b/>
          <w:color w:val="FF0000"/>
          <w:sz w:val="36"/>
          <w:szCs w:val="36"/>
        </w:rPr>
        <w:t xml:space="preserve"> - </w:t>
      </w:r>
      <w:r w:rsidR="001A3016">
        <w:rPr>
          <w:b/>
          <w:color w:val="FF0000"/>
          <w:sz w:val="36"/>
          <w:szCs w:val="36"/>
        </w:rPr>
        <w:t>2023</w:t>
      </w:r>
      <w:r w:rsidRPr="00D5504C">
        <w:rPr>
          <w:b/>
          <w:color w:val="FF0000"/>
          <w:sz w:val="36"/>
          <w:szCs w:val="36"/>
        </w:rPr>
        <w:t xml:space="preserve"> </w:t>
      </w:r>
      <w:bookmarkStart w:id="2" w:name="_Hlk532799364"/>
      <w:r w:rsidRPr="00D5504C">
        <w:rPr>
          <w:b/>
          <w:color w:val="FF0000"/>
          <w:sz w:val="36"/>
          <w:szCs w:val="36"/>
        </w:rPr>
        <w:t>Indiana</w:t>
      </w:r>
      <w:r w:rsidR="00C61F48">
        <w:rPr>
          <w:b/>
          <w:color w:val="FF0000"/>
          <w:sz w:val="36"/>
          <w:szCs w:val="36"/>
        </w:rPr>
        <w:t xml:space="preserve"> Small and Rural</w:t>
      </w:r>
      <w:r w:rsidRPr="00D5504C">
        <w:rPr>
          <w:b/>
          <w:color w:val="FF0000"/>
          <w:sz w:val="36"/>
          <w:szCs w:val="36"/>
        </w:rPr>
        <w:t xml:space="preserve"> </w:t>
      </w:r>
      <w:r w:rsidR="00C61F48">
        <w:rPr>
          <w:b/>
          <w:color w:val="FF0000"/>
          <w:sz w:val="36"/>
          <w:szCs w:val="36"/>
        </w:rPr>
        <w:t>Maintenance Professional</w:t>
      </w:r>
      <w:r w:rsidRPr="00D5504C">
        <w:rPr>
          <w:b/>
          <w:color w:val="FF0000"/>
          <w:sz w:val="36"/>
          <w:szCs w:val="36"/>
        </w:rPr>
        <w:t xml:space="preserve"> of the Year</w:t>
      </w:r>
      <w:r>
        <w:rPr>
          <w:b/>
          <w:color w:val="FF0000"/>
          <w:sz w:val="36"/>
          <w:szCs w:val="36"/>
        </w:rPr>
        <w:t xml:space="preserve"> </w:t>
      </w:r>
      <w:bookmarkEnd w:id="2"/>
      <w:r>
        <w:rPr>
          <w:b/>
          <w:color w:val="FF0000"/>
          <w:sz w:val="36"/>
          <w:szCs w:val="36"/>
        </w:rPr>
        <w:t>Nomination</w:t>
      </w:r>
    </w:p>
    <w:p w14:paraId="4E4557A8" w14:textId="77777777" w:rsidR="007F6E22" w:rsidRPr="00E73AB7" w:rsidRDefault="00E73AB7" w:rsidP="00E73AB7">
      <w:pPr>
        <w:jc w:val="center"/>
        <w:rPr>
          <w:b/>
          <w:color w:val="FF0000"/>
          <w:sz w:val="28"/>
          <w:szCs w:val="28"/>
        </w:rPr>
      </w:pPr>
      <w:r w:rsidRPr="00E73AB7">
        <w:rPr>
          <w:b/>
          <w:color w:val="FF0000"/>
          <w:sz w:val="28"/>
          <w:szCs w:val="28"/>
        </w:rPr>
        <w:t>Cover Sheet</w:t>
      </w:r>
    </w:p>
    <w:p w14:paraId="5540A684" w14:textId="77777777" w:rsidR="007F6E22" w:rsidRDefault="007F6E22" w:rsidP="007F6E22">
      <w:pPr>
        <w:spacing w:line="360" w:lineRule="auto"/>
      </w:pPr>
    </w:p>
    <w:p w14:paraId="2C40F1AB" w14:textId="77777777" w:rsidR="007F6E22" w:rsidRDefault="007F6E22" w:rsidP="007F6E22">
      <w:pPr>
        <w:spacing w:line="360" w:lineRule="auto"/>
      </w:pPr>
      <w:r w:rsidRPr="00D5504C">
        <w:t xml:space="preserve">Name of Nominee </w:t>
      </w:r>
      <w:r>
        <w:t xml:space="preserve">_______________________________________________________________  </w:t>
      </w:r>
    </w:p>
    <w:p w14:paraId="5283ED2F" w14:textId="77777777" w:rsidR="007F6E22" w:rsidRDefault="007F6E22" w:rsidP="007F6E22">
      <w:pPr>
        <w:spacing w:line="360" w:lineRule="auto"/>
      </w:pPr>
      <w:r w:rsidRPr="00D5504C">
        <w:t xml:space="preserve">Home Address </w:t>
      </w:r>
      <w:r>
        <w:t xml:space="preserve">  </w:t>
      </w:r>
      <w:r w:rsidRPr="00D5504C">
        <w:t>__________</w:t>
      </w:r>
      <w:r>
        <w:t>___</w:t>
      </w:r>
      <w:r w:rsidRPr="00D5504C">
        <w:t>_____________________________________________________                                                                            City __________________________</w:t>
      </w:r>
      <w:r>
        <w:t xml:space="preserve">_______________ </w:t>
      </w:r>
      <w:r w:rsidRPr="00D5504C">
        <w:t>State _____________</w:t>
      </w:r>
      <w:r>
        <w:t>Zip _____________</w:t>
      </w:r>
      <w:r w:rsidRPr="00D5504C">
        <w:t xml:space="preserve">                                                                                                                                                                                                      </w:t>
      </w:r>
      <w:r>
        <w:t xml:space="preserve"> Email </w:t>
      </w:r>
      <w:r w:rsidRPr="00D5504C">
        <w:t>Address_________________________________________</w:t>
      </w:r>
      <w:r>
        <w:t xml:space="preserve">_______ </w:t>
      </w:r>
      <w:r w:rsidRPr="00D5504C">
        <w:t>___________________                                                                         School Name _______________________________________________________</w:t>
      </w:r>
      <w:r>
        <w:t>_____________</w:t>
      </w:r>
    </w:p>
    <w:p w14:paraId="2A2F0987" w14:textId="77777777" w:rsidR="007F6E22" w:rsidRDefault="007F6E22" w:rsidP="007F6E22">
      <w:pPr>
        <w:spacing w:line="360" w:lineRule="auto"/>
      </w:pPr>
      <w:r w:rsidRPr="00D5504C">
        <w:t xml:space="preserve">School Telephone (______)_______________                                                    </w:t>
      </w:r>
    </w:p>
    <w:p w14:paraId="698D57A2" w14:textId="77777777" w:rsidR="007F6E22" w:rsidRPr="00D5504C" w:rsidRDefault="007F6E22" w:rsidP="007F6E22">
      <w:pPr>
        <w:spacing w:line="360" w:lineRule="auto"/>
      </w:pPr>
      <w:r w:rsidRPr="00D5504C">
        <w:t>School Address_________________________________________</w:t>
      </w:r>
      <w:r>
        <w:t>_______</w:t>
      </w:r>
      <w:r w:rsidRPr="00D5504C">
        <w:t>__________________                                                      City __________________</w:t>
      </w:r>
      <w:r>
        <w:t xml:space="preserve">_____________________   </w:t>
      </w:r>
      <w:r w:rsidRPr="00D5504C">
        <w:t>State _____________</w:t>
      </w:r>
      <w:r>
        <w:t xml:space="preserve"> Zip _____________</w:t>
      </w:r>
      <w:r w:rsidRPr="00D5504C">
        <w:t xml:space="preserve">                                                      Number of students in Nominee’s School District</w:t>
      </w:r>
      <w:r w:rsidR="00AB791D">
        <w:t xml:space="preserve"> </w:t>
      </w:r>
      <w:r w:rsidRPr="00D5504C">
        <w:t xml:space="preserve"> __________________                                                                                                                                           Years in present position </w:t>
      </w:r>
      <w:r>
        <w:t xml:space="preserve">_________________ </w:t>
      </w:r>
    </w:p>
    <w:p w14:paraId="6E67C8A7" w14:textId="77777777" w:rsidR="007F6E22" w:rsidRDefault="007F6E22" w:rsidP="007F6E22"/>
    <w:p w14:paraId="1E89909A" w14:textId="77777777" w:rsidR="007F6E22" w:rsidRPr="00D6691A" w:rsidRDefault="00EA657C" w:rsidP="007F6E22">
      <w:pPr>
        <w:rPr>
          <w:sz w:val="20"/>
          <w:szCs w:val="20"/>
        </w:rPr>
      </w:pPr>
      <w:r>
        <w:rPr>
          <w:sz w:val="20"/>
          <w:szCs w:val="20"/>
        </w:rPr>
        <w:t xml:space="preserve">By completing this form, </w:t>
      </w:r>
      <w:r w:rsidR="007F6E22" w:rsidRPr="00D6691A">
        <w:rPr>
          <w:sz w:val="20"/>
          <w:szCs w:val="20"/>
        </w:rPr>
        <w:t xml:space="preserve">I give my permission that any or </w:t>
      </w:r>
      <w:proofErr w:type="gramStart"/>
      <w:r w:rsidR="007F6E22" w:rsidRPr="00D6691A">
        <w:rPr>
          <w:sz w:val="20"/>
          <w:szCs w:val="20"/>
        </w:rPr>
        <w:t>all of</w:t>
      </w:r>
      <w:proofErr w:type="gramEnd"/>
      <w:r w:rsidR="007F6E22" w:rsidRPr="00D6691A">
        <w:rPr>
          <w:sz w:val="20"/>
          <w:szCs w:val="20"/>
        </w:rPr>
        <w:t xml:space="preserve"> the attached materials (other than </w:t>
      </w:r>
      <w:r w:rsidR="007F6E22" w:rsidRPr="005A0DEE">
        <w:rPr>
          <w:noProof/>
          <w:sz w:val="20"/>
          <w:szCs w:val="20"/>
        </w:rPr>
        <w:t>home</w:t>
      </w:r>
      <w:r w:rsidR="007F6E22" w:rsidRPr="00D6691A">
        <w:rPr>
          <w:sz w:val="20"/>
          <w:szCs w:val="20"/>
        </w:rPr>
        <w:t xml:space="preserve"> addre</w:t>
      </w:r>
      <w:r w:rsidR="00CD1AA0">
        <w:rPr>
          <w:sz w:val="20"/>
          <w:szCs w:val="20"/>
        </w:rPr>
        <w:t>ss, and telephone</w:t>
      </w:r>
      <w:r w:rsidR="007F6E22" w:rsidRPr="00D6691A">
        <w:rPr>
          <w:sz w:val="20"/>
          <w:szCs w:val="20"/>
        </w:rPr>
        <w:t xml:space="preserve">) may </w:t>
      </w:r>
      <w:r w:rsidR="007F6E22" w:rsidRPr="00C72A39">
        <w:rPr>
          <w:noProof/>
          <w:sz w:val="20"/>
          <w:szCs w:val="20"/>
        </w:rPr>
        <w:t>be shared</w:t>
      </w:r>
      <w:r w:rsidR="007F6E22" w:rsidRPr="00D6691A">
        <w:rPr>
          <w:sz w:val="20"/>
          <w:szCs w:val="20"/>
        </w:rPr>
        <w:t xml:space="preserve"> with all persons involved in the selection and promotion of the </w:t>
      </w:r>
      <w:r w:rsidR="00C61F48" w:rsidRPr="00C61F48">
        <w:rPr>
          <w:sz w:val="20"/>
          <w:szCs w:val="20"/>
        </w:rPr>
        <w:t>Indiana Small and Rural Maintenance Professional of the Year</w:t>
      </w:r>
      <w:r w:rsidR="007F6E22" w:rsidRPr="00D6691A">
        <w:rPr>
          <w:sz w:val="20"/>
          <w:szCs w:val="20"/>
        </w:rPr>
        <w:t xml:space="preserve">. </w:t>
      </w:r>
      <w:r w:rsidR="007F6E22" w:rsidRPr="00D6691A">
        <w:rPr>
          <w:sz w:val="20"/>
          <w:szCs w:val="20"/>
          <w:u w:val="single"/>
        </w:rPr>
        <w:t xml:space="preserve"> If selected as the </w:t>
      </w:r>
      <w:r w:rsidR="00C61F48" w:rsidRPr="00C61F48">
        <w:rPr>
          <w:sz w:val="20"/>
          <w:szCs w:val="20"/>
          <w:u w:val="single"/>
        </w:rPr>
        <w:t>Indiana Small and Rural Maintenance Professional of the Year</w:t>
      </w:r>
      <w:r w:rsidR="007F6E22" w:rsidRPr="00D6691A">
        <w:rPr>
          <w:sz w:val="20"/>
          <w:szCs w:val="20"/>
          <w:u w:val="single"/>
        </w:rPr>
        <w:t>,</w:t>
      </w:r>
      <w:r w:rsidR="00C61F48">
        <w:rPr>
          <w:sz w:val="20"/>
          <w:szCs w:val="20"/>
          <w:u w:val="single"/>
        </w:rPr>
        <w:t xml:space="preserve"> </w:t>
      </w:r>
      <w:r w:rsidR="007F6E22" w:rsidRPr="00D6691A">
        <w:rPr>
          <w:sz w:val="20"/>
          <w:szCs w:val="20"/>
        </w:rPr>
        <w:t xml:space="preserve">I agree to make every reasonable effort to fulfill all responsibilities as </w:t>
      </w:r>
      <w:proofErr w:type="gramStart"/>
      <w:r w:rsidR="007F6E22" w:rsidRPr="00D6691A">
        <w:rPr>
          <w:sz w:val="20"/>
          <w:szCs w:val="20"/>
        </w:rPr>
        <w:t>required.*</w:t>
      </w:r>
      <w:proofErr w:type="gramEnd"/>
    </w:p>
    <w:p w14:paraId="1E7D2702" w14:textId="77777777" w:rsidR="007F6E22" w:rsidRDefault="007F6E22" w:rsidP="007F6E22"/>
    <w:p w14:paraId="424E4102" w14:textId="77777777" w:rsidR="007F6E22" w:rsidRPr="00D5504C" w:rsidRDefault="007F6E22" w:rsidP="007F6E22">
      <w:r>
        <w:t>______________</w:t>
      </w:r>
      <w:r w:rsidRPr="00D5504C">
        <w:t>________________________________</w:t>
      </w:r>
      <w:r>
        <w:t>__________________________________</w:t>
      </w:r>
      <w:r w:rsidRPr="00D5504C">
        <w:t xml:space="preserve">                                                                                                      </w:t>
      </w:r>
    </w:p>
    <w:p w14:paraId="4F20B5EE" w14:textId="77777777" w:rsidR="007F6E22" w:rsidRDefault="007F6E22" w:rsidP="007F6E22">
      <w:r w:rsidRPr="00D5504C">
        <w:t>Signature of the</w:t>
      </w:r>
      <w:r>
        <w:t xml:space="preserve"> Applicant/</w:t>
      </w:r>
      <w:r w:rsidRPr="00D5504C">
        <w:t xml:space="preserve"> Nominee                                 </w:t>
      </w:r>
      <w:r>
        <w:t xml:space="preserve">                                  </w:t>
      </w:r>
      <w:r w:rsidRPr="00D5504C">
        <w:t xml:space="preserve">Date  </w:t>
      </w:r>
    </w:p>
    <w:p w14:paraId="34F03AE3" w14:textId="77777777" w:rsidR="007F6E22" w:rsidRDefault="007F6E22" w:rsidP="007F6E22"/>
    <w:p w14:paraId="7F0FDE9E" w14:textId="77777777" w:rsidR="00AB791D" w:rsidRDefault="00AB791D" w:rsidP="007F6E22">
      <w:pPr>
        <w:numPr>
          <w:ilvl w:val="0"/>
          <w:numId w:val="1"/>
        </w:numPr>
      </w:pPr>
      <w:r>
        <w:t>Attendance expected</w:t>
      </w:r>
      <w:r w:rsidR="007F6E22" w:rsidRPr="00D5504C">
        <w:t xml:space="preserve"> at </w:t>
      </w:r>
      <w:r w:rsidR="00C61F48">
        <w:t xml:space="preserve">ISRSA Spring Conference </w:t>
      </w:r>
    </w:p>
    <w:p w14:paraId="1EDC5088" w14:textId="00D2C6CC" w:rsidR="007F6E22" w:rsidRDefault="00C61F48" w:rsidP="007F6E22">
      <w:pPr>
        <w:numPr>
          <w:ilvl w:val="0"/>
          <w:numId w:val="1"/>
        </w:numPr>
      </w:pPr>
      <w:r>
        <w:t xml:space="preserve">$750 Award from </w:t>
      </w:r>
      <w:proofErr w:type="spellStart"/>
      <w:r w:rsidR="001A3016">
        <w:t>Henriott</w:t>
      </w:r>
      <w:proofErr w:type="spellEnd"/>
      <w:r w:rsidR="001A3016">
        <w:t xml:space="preserve"> Group</w:t>
      </w:r>
    </w:p>
    <w:p w14:paraId="050A3213" w14:textId="608E6121" w:rsidR="00EA657C" w:rsidRDefault="00EA657C" w:rsidP="007F6E22">
      <w:pPr>
        <w:numPr>
          <w:ilvl w:val="0"/>
          <w:numId w:val="1"/>
        </w:numPr>
      </w:pPr>
      <w:r>
        <w:t xml:space="preserve">Possible </w:t>
      </w:r>
      <w:proofErr w:type="spellStart"/>
      <w:r w:rsidR="001A3016">
        <w:t>Henriott</w:t>
      </w:r>
      <w:proofErr w:type="spellEnd"/>
      <w:r w:rsidR="001A3016">
        <w:t xml:space="preserve"> Group</w:t>
      </w:r>
      <w:r>
        <w:t xml:space="preserve"> event</w:t>
      </w:r>
      <w:r w:rsidR="0051153C">
        <w:t xml:space="preserve"> (s) for recognition.</w:t>
      </w:r>
    </w:p>
    <w:p w14:paraId="732FAD02" w14:textId="77777777" w:rsidR="00EA657C" w:rsidRDefault="00EA657C" w:rsidP="00C61F48">
      <w:pPr>
        <w:ind w:left="720"/>
      </w:pPr>
    </w:p>
    <w:p w14:paraId="3806E966" w14:textId="77777777" w:rsidR="00B436ED" w:rsidRDefault="00B436ED" w:rsidP="00B436ED">
      <w:pPr>
        <w:jc w:val="center"/>
        <w:outlineLvl w:val="0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NOMINATION</w:t>
      </w:r>
      <w:r w:rsidRPr="00DB43D3">
        <w:rPr>
          <w:b/>
          <w:color w:val="FF0000"/>
          <w:sz w:val="36"/>
          <w:szCs w:val="36"/>
        </w:rPr>
        <w:t xml:space="preserve"> DEADLINE </w:t>
      </w:r>
      <w:r>
        <w:rPr>
          <w:b/>
          <w:color w:val="FF0000"/>
          <w:sz w:val="36"/>
          <w:szCs w:val="36"/>
        </w:rPr>
        <w:t>–</w:t>
      </w:r>
      <w:r w:rsidRPr="00DB43D3">
        <w:rPr>
          <w:b/>
          <w:color w:val="FF0000"/>
          <w:sz w:val="36"/>
          <w:szCs w:val="36"/>
        </w:rPr>
        <w:t xml:space="preserve"> </w:t>
      </w:r>
    </w:p>
    <w:p w14:paraId="7C34B8AE" w14:textId="77777777" w:rsidR="00B436ED" w:rsidRPr="00B436ED" w:rsidRDefault="00B436ED" w:rsidP="00B436ED">
      <w:pPr>
        <w:jc w:val="center"/>
        <w:outlineLvl w:val="0"/>
        <w:rPr>
          <w:b/>
          <w:color w:val="FF0000"/>
          <w:sz w:val="36"/>
          <w:szCs w:val="36"/>
          <w:u w:val="single"/>
        </w:rPr>
      </w:pPr>
      <w:r w:rsidRPr="00B436ED">
        <w:rPr>
          <w:b/>
          <w:noProof/>
          <w:color w:val="FF0000"/>
          <w:sz w:val="36"/>
          <w:szCs w:val="36"/>
          <w:u w:val="single"/>
        </w:rPr>
        <w:t>Friday, March 31, 2023</w:t>
      </w:r>
      <w:r w:rsidRPr="00B436ED">
        <w:rPr>
          <w:b/>
          <w:color w:val="FF0000"/>
          <w:sz w:val="36"/>
          <w:szCs w:val="36"/>
          <w:u w:val="single"/>
        </w:rPr>
        <w:t xml:space="preserve"> </w:t>
      </w:r>
    </w:p>
    <w:p w14:paraId="7C72FED3" w14:textId="0D9DE81F" w:rsidR="00B436ED" w:rsidRDefault="00B436ED" w:rsidP="007F6E22"/>
    <w:p w14:paraId="7DDE98F1" w14:textId="77777777" w:rsidR="00B436ED" w:rsidRDefault="00B436ED" w:rsidP="007F6E22"/>
    <w:p w14:paraId="070D2914" w14:textId="3009A105" w:rsidR="007F6E22" w:rsidRDefault="007F6E22" w:rsidP="007F6E22">
      <w:pPr>
        <w:rPr>
          <w:b/>
          <w:color w:val="FF0000"/>
          <w:sz w:val="36"/>
          <w:szCs w:val="36"/>
        </w:rPr>
      </w:pPr>
      <w:r>
        <w:br w:type="page"/>
      </w:r>
      <w:r w:rsidRPr="007F6E22">
        <w:rPr>
          <w:b/>
          <w:color w:val="FF0000"/>
          <w:sz w:val="36"/>
          <w:szCs w:val="36"/>
        </w:rPr>
        <w:lastRenderedPageBreak/>
        <w:t xml:space="preserve">APPLICATION / NOMINATIONS SHOULD </w:t>
      </w:r>
      <w:r w:rsidRPr="00C72A39">
        <w:rPr>
          <w:b/>
          <w:noProof/>
          <w:color w:val="FF0000"/>
          <w:sz w:val="36"/>
          <w:szCs w:val="36"/>
        </w:rPr>
        <w:t>BE SENT</w:t>
      </w:r>
      <w:r w:rsidRPr="007F6E22">
        <w:rPr>
          <w:b/>
          <w:color w:val="FF0000"/>
          <w:sz w:val="36"/>
          <w:szCs w:val="36"/>
        </w:rPr>
        <w:t xml:space="preserve"> TO:</w:t>
      </w:r>
    </w:p>
    <w:p w14:paraId="1EEDA7C7" w14:textId="148D6199" w:rsidR="007F6E22" w:rsidRPr="00452179" w:rsidRDefault="00452179" w:rsidP="00452179">
      <w:pPr>
        <w:ind w:left="360"/>
      </w:pPr>
      <w:r>
        <w:t xml:space="preserve">The </w:t>
      </w:r>
      <w:r w:rsidR="00C61F48" w:rsidRPr="00C61F48">
        <w:t xml:space="preserve">Indiana Small and Rural Maintenance Professional of the Year </w:t>
      </w:r>
      <w:r>
        <w:t xml:space="preserve">nomination may be submitted by </w:t>
      </w:r>
      <w:r w:rsidR="00B436ED">
        <w:t xml:space="preserve">scanning a copy of the nomination packet and emailing it in </w:t>
      </w:r>
      <w:r>
        <w:t>PDF or Microsoft Office Word docum</w:t>
      </w:r>
      <w:r w:rsidR="00031524">
        <w:t xml:space="preserve">ent using the information below.  </w:t>
      </w:r>
    </w:p>
    <w:p w14:paraId="1E4A4A06" w14:textId="77777777" w:rsidR="007F6E22" w:rsidRDefault="007F6E22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smartTag w:uri="urn:schemas-microsoft-com:office:smarttags" w:element="State">
        <w:smartTag w:uri="urn:schemas-microsoft-com:office:smarttags" w:element="place">
          <w:r w:rsidRPr="00AF3288">
            <w:rPr>
              <w:rFonts w:ascii="CopprplGoth Bd BT" w:hAnsi="CopprplGoth Bd BT"/>
              <w:b/>
              <w:sz w:val="22"/>
              <w:szCs w:val="22"/>
            </w:rPr>
            <w:t>INDIANA</w:t>
          </w:r>
        </w:smartTag>
      </w:smartTag>
      <w:r w:rsidRPr="00AF3288">
        <w:rPr>
          <w:rFonts w:ascii="CopprplGoth Bd BT" w:hAnsi="CopprplGoth Bd BT"/>
          <w:b/>
          <w:sz w:val="22"/>
          <w:szCs w:val="22"/>
        </w:rPr>
        <w:t xml:space="preserve"> SMALL AND RURAL SCHOOLS ASSOCIATION</w:t>
      </w:r>
      <w:r>
        <w:rPr>
          <w:rFonts w:ascii="CopprplGoth Bd BT" w:hAnsi="CopprplGoth Bd BT"/>
          <w:b/>
          <w:sz w:val="22"/>
          <w:szCs w:val="22"/>
        </w:rPr>
        <w:t>, INC.</w:t>
      </w:r>
    </w:p>
    <w:p w14:paraId="23067BA8" w14:textId="1CAE0FFA" w:rsidR="007F6E22" w:rsidRPr="00AF3288" w:rsidRDefault="00C72A39" w:rsidP="007F6E22">
      <w:pPr>
        <w:jc w:val="center"/>
        <w:outlineLvl w:val="0"/>
        <w:rPr>
          <w:rFonts w:ascii="CopprplGoth Bd BT" w:hAnsi="CopprplGoth Bd BT"/>
          <w:b/>
          <w:sz w:val="22"/>
          <w:szCs w:val="22"/>
        </w:rPr>
      </w:pPr>
      <w:r w:rsidRPr="00C72A39">
        <w:rPr>
          <w:rFonts w:ascii="CopprplGoth Bd BT" w:hAnsi="CopprplGoth Bd BT"/>
          <w:b/>
          <w:sz w:val="22"/>
          <w:szCs w:val="22"/>
        </w:rPr>
        <w:t xml:space="preserve">Indiana Small and Rural Maintenance Professional </w:t>
      </w:r>
      <w:r w:rsidR="007F6E22">
        <w:rPr>
          <w:rFonts w:ascii="CopprplGoth Bd BT" w:hAnsi="CopprplGoth Bd BT"/>
          <w:b/>
          <w:sz w:val="22"/>
          <w:szCs w:val="22"/>
        </w:rPr>
        <w:t>Year Program</w:t>
      </w:r>
    </w:p>
    <w:p w14:paraId="298EABC8" w14:textId="6E72FF1B" w:rsidR="008B175F" w:rsidRDefault="007F6E22" w:rsidP="00B436ED">
      <w:pPr>
        <w:jc w:val="center"/>
        <w:rPr>
          <w:rFonts w:ascii="CopprplGoth Bd BT" w:hAnsi="CopprplGoth Bd BT"/>
          <w:sz w:val="22"/>
          <w:szCs w:val="22"/>
        </w:rPr>
      </w:pPr>
      <w:r w:rsidRPr="00AF3288">
        <w:rPr>
          <w:rFonts w:ascii="CopprplGoth Bd BT" w:hAnsi="CopprplGoth Bd BT"/>
          <w:sz w:val="22"/>
          <w:szCs w:val="22"/>
        </w:rPr>
        <w:t>C/O</w:t>
      </w:r>
      <w:r>
        <w:rPr>
          <w:rFonts w:ascii="CopprplGoth Bd BT" w:hAnsi="CopprplGoth Bd BT"/>
          <w:b/>
          <w:bCs/>
          <w:sz w:val="22"/>
          <w:szCs w:val="22"/>
        </w:rPr>
        <w:t xml:space="preserve"> </w:t>
      </w:r>
      <w:r w:rsidR="00EB5395">
        <w:rPr>
          <w:rFonts w:ascii="CopprplGoth Bd BT" w:hAnsi="CopprplGoth Bd BT"/>
          <w:sz w:val="22"/>
          <w:szCs w:val="22"/>
        </w:rPr>
        <w:t>Christopher Lagoni</w:t>
      </w:r>
      <w:r>
        <w:rPr>
          <w:rFonts w:ascii="CopprplGoth Bd BT" w:hAnsi="CopprplGoth Bd BT"/>
          <w:sz w:val="22"/>
          <w:szCs w:val="22"/>
        </w:rPr>
        <w:t>, Executive Director</w:t>
      </w:r>
      <w:r>
        <w:rPr>
          <w:rFonts w:ascii="CopprplGoth Bd BT" w:hAnsi="CopprplGoth Bd BT"/>
          <w:sz w:val="22"/>
          <w:szCs w:val="22"/>
        </w:rPr>
        <w:br/>
      </w:r>
    </w:p>
    <w:p w14:paraId="6160E5E1" w14:textId="77777777" w:rsidR="007F6E22" w:rsidRDefault="007F6E22" w:rsidP="007F6E22">
      <w:pPr>
        <w:jc w:val="center"/>
        <w:rPr>
          <w:rFonts w:ascii="CopprplGoth Bd BT" w:hAnsi="CopprplGoth Bd BT"/>
          <w:sz w:val="22"/>
          <w:szCs w:val="22"/>
        </w:rPr>
      </w:pPr>
      <w:r w:rsidRPr="00B436ED">
        <w:rPr>
          <w:sz w:val="28"/>
          <w:szCs w:val="28"/>
        </w:rPr>
        <w:t>indianasmallandrural@gmail.com</w:t>
      </w:r>
      <w:r>
        <w:rPr>
          <w:rFonts w:ascii="CopprplGoth Bd BT" w:hAnsi="CopprplGoth Bd BT"/>
          <w:sz w:val="22"/>
          <w:szCs w:val="22"/>
        </w:rPr>
        <w:br/>
      </w:r>
      <w:r w:rsidR="00EB5395">
        <w:rPr>
          <w:rFonts w:ascii="CopprplGoth Bd BT" w:hAnsi="CopprplGoth Bd BT"/>
          <w:sz w:val="22"/>
          <w:szCs w:val="22"/>
        </w:rPr>
        <w:t>765-437-2636</w:t>
      </w:r>
    </w:p>
    <w:p w14:paraId="5D5FDADA" w14:textId="77777777" w:rsidR="007F6E22" w:rsidRPr="002C0053" w:rsidRDefault="002C0053" w:rsidP="002C0053">
      <w:pPr>
        <w:rPr>
          <w:sz w:val="22"/>
          <w:szCs w:val="22"/>
        </w:rPr>
      </w:pPr>
      <w:r w:rsidRPr="002C0053">
        <w:rPr>
          <w:sz w:val="22"/>
          <w:szCs w:val="22"/>
        </w:rPr>
        <w:t>Qualifications:</w:t>
      </w:r>
    </w:p>
    <w:p w14:paraId="415BCF89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The </w:t>
      </w:r>
      <w:r w:rsidR="00C61F48">
        <w:t>professional</w:t>
      </w:r>
      <w:r w:rsidRPr="00BF2F97">
        <w:t xml:space="preserve"> nominated must be </w:t>
      </w:r>
      <w:r w:rsidRPr="00BF2F97">
        <w:rPr>
          <w:u w:val="single"/>
        </w:rPr>
        <w:t xml:space="preserve">directly involved in </w:t>
      </w:r>
      <w:r w:rsidR="00C61F48">
        <w:rPr>
          <w:u w:val="single"/>
        </w:rPr>
        <w:t>maintaining a member school.</w:t>
      </w:r>
    </w:p>
    <w:p w14:paraId="7A359BA6" w14:textId="6BAAC8ED" w:rsidR="007F6E22" w:rsidRDefault="007F6E22" w:rsidP="007F6E22">
      <w:pPr>
        <w:numPr>
          <w:ilvl w:val="0"/>
          <w:numId w:val="2"/>
        </w:numPr>
      </w:pPr>
      <w:r w:rsidRPr="00BF2F97">
        <w:t xml:space="preserve">To be eligible for consideration as the </w:t>
      </w:r>
      <w:r w:rsidR="00C61F48" w:rsidRPr="00C61F48">
        <w:t>Indiana Small and Rural Maintenance Professional of the Year</w:t>
      </w:r>
      <w:r w:rsidRPr="00BF2F97">
        <w:t xml:space="preserve">, nominees must </w:t>
      </w:r>
      <w:r w:rsidR="00C61F48" w:rsidRPr="00E66398">
        <w:rPr>
          <w:noProof/>
        </w:rPr>
        <w:t>employed</w:t>
      </w:r>
      <w:r w:rsidRPr="00BF2F97">
        <w:t xml:space="preserve"> in Indiana </w:t>
      </w:r>
      <w:r w:rsidR="00E66398">
        <w:t xml:space="preserve">at a member school </w:t>
      </w:r>
      <w:r w:rsidRPr="00BF2F97">
        <w:t>dur</w:t>
      </w:r>
      <w:r w:rsidR="006368BF">
        <w:t xml:space="preserve">ing the spring of </w:t>
      </w:r>
      <w:r w:rsidR="001A3016">
        <w:t>202322</w:t>
      </w:r>
      <w:r w:rsidRPr="00BF2F97">
        <w:t xml:space="preserve">. </w:t>
      </w:r>
    </w:p>
    <w:p w14:paraId="75A12A2F" w14:textId="3BAC07E1" w:rsidR="00E66398" w:rsidRPr="00BF2F97" w:rsidRDefault="00E66398" w:rsidP="007F6E22">
      <w:pPr>
        <w:numPr>
          <w:ilvl w:val="0"/>
          <w:numId w:val="2"/>
        </w:numPr>
      </w:pPr>
      <w:r>
        <w:t xml:space="preserve">The type of position or title is not important.  The nominee could be a Director of Maintenance, Lead </w:t>
      </w:r>
      <w:proofErr w:type="gramStart"/>
      <w:r>
        <w:t>Custodian,  Maintenance</w:t>
      </w:r>
      <w:proofErr w:type="gramEnd"/>
      <w:r>
        <w:t xml:space="preserve"> Supervisor, or Repair Person.  The focus is on </w:t>
      </w:r>
      <w:r w:rsidR="00C72A39">
        <w:t xml:space="preserve">recognizing innovative leadership </w:t>
      </w:r>
      <w:r w:rsidR="00C72A39" w:rsidRPr="00C72A39">
        <w:rPr>
          <w:noProof/>
        </w:rPr>
        <w:t>not</w:t>
      </w:r>
      <w:r w:rsidR="00C72A39">
        <w:t xml:space="preserve"> a title. </w:t>
      </w:r>
    </w:p>
    <w:p w14:paraId="42DC4915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An application form must </w:t>
      </w:r>
      <w:r w:rsidRPr="00C72A39">
        <w:rPr>
          <w:noProof/>
        </w:rPr>
        <w:t>be completed</w:t>
      </w:r>
      <w:r w:rsidRPr="00BF2F97">
        <w:t xml:space="preserve"> for each nominee. </w:t>
      </w:r>
    </w:p>
    <w:p w14:paraId="17EC75C9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section of the application packet has a maximum length requirement. </w:t>
      </w:r>
    </w:p>
    <w:p w14:paraId="656F5A9D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Letters of recommendation should be single </w:t>
      </w:r>
      <w:r w:rsidR="00CD1AA0">
        <w:t xml:space="preserve">or double </w:t>
      </w:r>
      <w:r w:rsidRPr="00BF2F97">
        <w:t xml:space="preserve">spaced on letterhead or personal stationery. </w:t>
      </w:r>
    </w:p>
    <w:p w14:paraId="7BF41485" w14:textId="77777777" w:rsidR="007F6E22" w:rsidRPr="00BF2F97" w:rsidRDefault="007F6E22" w:rsidP="007F6E22">
      <w:pPr>
        <w:numPr>
          <w:ilvl w:val="0"/>
          <w:numId w:val="2"/>
        </w:numPr>
      </w:pPr>
      <w:r w:rsidRPr="00BF2F97">
        <w:t xml:space="preserve">Each application response should be </w:t>
      </w:r>
      <w:r w:rsidRPr="005A0DEE">
        <w:rPr>
          <w:noProof/>
        </w:rPr>
        <w:t>double</w:t>
      </w:r>
      <w:r w:rsidR="005A0DEE">
        <w:rPr>
          <w:noProof/>
        </w:rPr>
        <w:t>-</w:t>
      </w:r>
      <w:r w:rsidRPr="005A0DEE">
        <w:rPr>
          <w:noProof/>
        </w:rPr>
        <w:t>spaced</w:t>
      </w:r>
      <w:r w:rsidRPr="00BF2F97">
        <w:t xml:space="preserve">, on one side only, with </w:t>
      </w:r>
      <w:r w:rsidRPr="005A0DEE">
        <w:rPr>
          <w:noProof/>
        </w:rPr>
        <w:t>one</w:t>
      </w:r>
      <w:r w:rsidR="005A0DEE">
        <w:rPr>
          <w:noProof/>
        </w:rPr>
        <w:t>-</w:t>
      </w:r>
      <w:r w:rsidRPr="005A0DEE">
        <w:rPr>
          <w:noProof/>
        </w:rPr>
        <w:t>inch</w:t>
      </w:r>
      <w:r w:rsidRPr="00BF2F97">
        <w:t xml:space="preserve"> margins, on 8.5 x </w:t>
      </w:r>
      <w:proofErr w:type="gramStart"/>
      <w:r w:rsidRPr="00BF2F97">
        <w:t>11 inch</w:t>
      </w:r>
      <w:proofErr w:type="gramEnd"/>
      <w:r w:rsidRPr="00BF2F97">
        <w:t xml:space="preserve">, white paper, and may not use a font size smaller </w:t>
      </w:r>
      <w:r w:rsidRPr="00C72A39">
        <w:rPr>
          <w:noProof/>
        </w:rPr>
        <w:t>that</w:t>
      </w:r>
      <w:r w:rsidRPr="00BF2F97">
        <w:t xml:space="preserve"> 12 point.</w:t>
      </w:r>
    </w:p>
    <w:p w14:paraId="5DC42A33" w14:textId="77777777" w:rsidR="007F6E22" w:rsidRPr="00BF2F97" w:rsidRDefault="002C0053" w:rsidP="007F6E22">
      <w:pPr>
        <w:numPr>
          <w:ilvl w:val="0"/>
          <w:numId w:val="2"/>
        </w:numPr>
      </w:pPr>
      <w:r>
        <w:t xml:space="preserve">The </w:t>
      </w:r>
      <w:r w:rsidRPr="005A0DEE">
        <w:rPr>
          <w:noProof/>
        </w:rPr>
        <w:t>applicant</w:t>
      </w:r>
      <w:r w:rsidR="005A0DEE">
        <w:rPr>
          <w:noProof/>
        </w:rPr>
        <w:t>'</w:t>
      </w:r>
      <w:r w:rsidRPr="005A0DEE">
        <w:rPr>
          <w:noProof/>
        </w:rPr>
        <w:t>s</w:t>
      </w:r>
      <w:r>
        <w:t xml:space="preserve"> name must appear</w:t>
      </w:r>
      <w:r w:rsidR="007F6E22" w:rsidRPr="00BF2F97">
        <w:t xml:space="preserve"> on every </w:t>
      </w:r>
      <w:r w:rsidR="00160A39">
        <w:t>page of the application packet and pages numbered</w:t>
      </w:r>
      <w:r>
        <w:t xml:space="preserve"> (upper right corner preferred)</w:t>
      </w:r>
      <w:r w:rsidR="00160A39">
        <w:t>.</w:t>
      </w:r>
    </w:p>
    <w:p w14:paraId="4993D858" w14:textId="77777777" w:rsidR="007F6E22" w:rsidRDefault="007F6E22" w:rsidP="007F6E22">
      <w:pPr>
        <w:numPr>
          <w:ilvl w:val="0"/>
          <w:numId w:val="2"/>
        </w:numPr>
      </w:pPr>
      <w:r w:rsidRPr="00BF2F97">
        <w:t xml:space="preserve">All materials should </w:t>
      </w:r>
      <w:r w:rsidRPr="00C72A39">
        <w:rPr>
          <w:noProof/>
        </w:rPr>
        <w:t>be stapled</w:t>
      </w:r>
      <w:r w:rsidR="00160A39">
        <w:t>/secured</w:t>
      </w:r>
      <w:r w:rsidRPr="00BF2F97">
        <w:t xml:space="preserve"> together in the upper left corner. </w:t>
      </w:r>
    </w:p>
    <w:p w14:paraId="47DF7E70" w14:textId="77777777" w:rsidR="007F6E22" w:rsidRPr="00C61F48" w:rsidRDefault="007F6E22" w:rsidP="00C61F48">
      <w:pPr>
        <w:ind w:left="720"/>
        <w:outlineLvl w:val="0"/>
        <w:rPr>
          <w:b/>
          <w:color w:val="FF0000"/>
          <w:sz w:val="36"/>
          <w:szCs w:val="36"/>
        </w:rPr>
      </w:pPr>
    </w:p>
    <w:p w14:paraId="0C09DE41" w14:textId="77777777" w:rsidR="00DA0813" w:rsidRDefault="00DA0813" w:rsidP="007F6E22">
      <w:pPr>
        <w:jc w:val="center"/>
        <w:outlineLvl w:val="0"/>
        <w:rPr>
          <w:b/>
          <w:color w:val="FF0000"/>
          <w:sz w:val="36"/>
          <w:szCs w:val="36"/>
        </w:rPr>
      </w:pPr>
    </w:p>
    <w:p w14:paraId="71A022A0" w14:textId="77777777" w:rsidR="00DA0813" w:rsidRPr="0082736A" w:rsidRDefault="00DA0813" w:rsidP="00DA0813">
      <w:pPr>
        <w:outlineLvl w:val="0"/>
        <w:rPr>
          <w:b/>
          <w:color w:val="FF0000"/>
          <w:sz w:val="40"/>
          <w:szCs w:val="40"/>
        </w:rPr>
      </w:pPr>
      <w:r>
        <w:rPr>
          <w:b/>
          <w:color w:val="FF0000"/>
          <w:sz w:val="40"/>
          <w:szCs w:val="40"/>
        </w:rPr>
        <w:br w:type="page"/>
      </w:r>
      <w:r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>
        <w:rPr>
          <w:b/>
          <w:color w:val="FF0000"/>
          <w:sz w:val="40"/>
          <w:szCs w:val="40"/>
        </w:rPr>
        <w:t>Application/Nomination</w:t>
      </w:r>
    </w:p>
    <w:p w14:paraId="275D4B1D" w14:textId="77777777" w:rsidR="00DA0813" w:rsidRDefault="00DA0813" w:rsidP="00DA0813"/>
    <w:p w14:paraId="41175C18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>Please label each section of your Nomination Packet</w:t>
      </w:r>
    </w:p>
    <w:p w14:paraId="3834E647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</w:t>
      </w:r>
      <w:r w:rsidR="00AE1C2C">
        <w:rPr>
          <w:b/>
          <w:sz w:val="20"/>
          <w:szCs w:val="20"/>
        </w:rPr>
        <w:t xml:space="preserve">number and </w:t>
      </w:r>
      <w:r w:rsidRPr="0039174C">
        <w:rPr>
          <w:b/>
          <w:sz w:val="20"/>
          <w:szCs w:val="20"/>
        </w:rPr>
        <w:t xml:space="preserve">place the Nominee’s name </w:t>
      </w:r>
      <w:r w:rsidR="00EB5395">
        <w:rPr>
          <w:b/>
          <w:noProof/>
          <w:sz w:val="20"/>
          <w:szCs w:val="20"/>
        </w:rPr>
        <w:t>i</w:t>
      </w:r>
      <w:r w:rsidRPr="00EB5395">
        <w:rPr>
          <w:b/>
          <w:noProof/>
          <w:sz w:val="20"/>
          <w:szCs w:val="20"/>
        </w:rPr>
        <w:t>n</w:t>
      </w:r>
      <w:r w:rsidRPr="0039174C">
        <w:rPr>
          <w:b/>
          <w:sz w:val="20"/>
          <w:szCs w:val="20"/>
        </w:rPr>
        <w:t xml:space="preserve"> the upper </w:t>
      </w:r>
      <w:r w:rsidR="00EB5395" w:rsidRPr="0039174C">
        <w:rPr>
          <w:b/>
          <w:sz w:val="20"/>
          <w:szCs w:val="20"/>
        </w:rPr>
        <w:t>right-hand</w:t>
      </w:r>
      <w:r w:rsidRPr="0039174C">
        <w:rPr>
          <w:b/>
          <w:sz w:val="20"/>
          <w:szCs w:val="20"/>
        </w:rPr>
        <w:t xml:space="preserve"> corner of each page of the application</w:t>
      </w:r>
    </w:p>
    <w:p w14:paraId="6072F84D" w14:textId="77777777" w:rsidR="00DA0813" w:rsidRPr="0039174C" w:rsidRDefault="00DA0813" w:rsidP="00DA0813">
      <w:pPr>
        <w:numPr>
          <w:ilvl w:val="0"/>
          <w:numId w:val="3"/>
        </w:numPr>
        <w:rPr>
          <w:b/>
          <w:sz w:val="20"/>
          <w:szCs w:val="20"/>
        </w:rPr>
      </w:pPr>
      <w:r w:rsidRPr="0039174C">
        <w:rPr>
          <w:b/>
          <w:sz w:val="20"/>
          <w:szCs w:val="20"/>
        </w:rPr>
        <w:t xml:space="preserve">Please address letters </w:t>
      </w:r>
      <w:r w:rsidRPr="00C72A39">
        <w:rPr>
          <w:b/>
          <w:noProof/>
          <w:sz w:val="20"/>
          <w:szCs w:val="20"/>
        </w:rPr>
        <w:t>to</w:t>
      </w:r>
      <w:r w:rsidR="00EB5395" w:rsidRPr="00C72A39">
        <w:rPr>
          <w:b/>
          <w:noProof/>
          <w:sz w:val="20"/>
          <w:szCs w:val="20"/>
        </w:rPr>
        <w:t>:</w:t>
      </w:r>
      <w:r w:rsidR="00EB5395" w:rsidRPr="0039174C">
        <w:rPr>
          <w:b/>
          <w:sz w:val="20"/>
          <w:szCs w:val="20"/>
        </w:rPr>
        <w:t xml:space="preserve"> “</w:t>
      </w:r>
      <w:r w:rsidRPr="0039174C">
        <w:rPr>
          <w:b/>
          <w:sz w:val="20"/>
          <w:szCs w:val="20"/>
        </w:rPr>
        <w:t>Indiana Small and Rural Association</w:t>
      </w:r>
      <w:r w:rsidR="00C61F48">
        <w:rPr>
          <w:b/>
          <w:sz w:val="20"/>
          <w:szCs w:val="20"/>
        </w:rPr>
        <w:t>.”</w:t>
      </w:r>
      <w:r w:rsidRPr="0039174C">
        <w:rPr>
          <w:b/>
          <w:sz w:val="20"/>
          <w:szCs w:val="20"/>
        </w:rPr>
        <w:t xml:space="preserve"> </w:t>
      </w:r>
    </w:p>
    <w:p w14:paraId="35AC78E4" w14:textId="77777777" w:rsidR="00DA0813" w:rsidRPr="005B74C9" w:rsidRDefault="00DA0813" w:rsidP="00DA0813">
      <w:pPr>
        <w:rPr>
          <w:b/>
        </w:rPr>
      </w:pPr>
    </w:p>
    <w:p w14:paraId="34A69147" w14:textId="77777777" w:rsidR="00DA0813" w:rsidRDefault="00DA0813" w:rsidP="00DA0813">
      <w:pPr>
        <w:outlineLvl w:val="0"/>
      </w:pPr>
      <w:r w:rsidRPr="00524722">
        <w:rPr>
          <w:b/>
        </w:rPr>
        <w:t>Section 1.</w:t>
      </w:r>
      <w:r w:rsidRPr="00D5504C">
        <w:t xml:space="preserve"> </w:t>
      </w:r>
      <w:r>
        <w:t xml:space="preserve">  </w:t>
      </w:r>
      <w:r w:rsidR="00B411AF" w:rsidRPr="0073342F">
        <w:rPr>
          <w:b/>
        </w:rPr>
        <w:t>NOMINATOR’S LETTER OF RECOMMENDATION</w:t>
      </w:r>
      <w:r w:rsidR="00B411AF" w:rsidRPr="00D5504C">
        <w:t xml:space="preserve"> </w:t>
      </w:r>
    </w:p>
    <w:p w14:paraId="75203173" w14:textId="7480B81B" w:rsidR="00AE1C2C" w:rsidRPr="00AE1C2C" w:rsidRDefault="00AE1C2C" w:rsidP="00E66398">
      <w:pPr>
        <w:ind w:left="720"/>
        <w:rPr>
          <w:b/>
          <w:sz w:val="20"/>
          <w:szCs w:val="20"/>
        </w:rPr>
      </w:pPr>
      <w:r>
        <w:t xml:space="preserve">       </w:t>
      </w:r>
      <w:r w:rsidRPr="0039174C">
        <w:rPr>
          <w:b/>
          <w:sz w:val="20"/>
          <w:szCs w:val="20"/>
        </w:rPr>
        <w:t xml:space="preserve">Please address letters </w:t>
      </w:r>
      <w:r w:rsidRPr="00C72A39">
        <w:rPr>
          <w:b/>
          <w:noProof/>
          <w:sz w:val="20"/>
          <w:szCs w:val="20"/>
        </w:rPr>
        <w:t>to</w:t>
      </w:r>
      <w:proofErr w:type="gramStart"/>
      <w:r w:rsidRPr="00C72A39">
        <w:rPr>
          <w:b/>
          <w:noProof/>
          <w:sz w:val="20"/>
          <w:szCs w:val="20"/>
        </w:rPr>
        <w:t>:</w:t>
      </w:r>
      <w:r w:rsidRPr="0039174C">
        <w:rPr>
          <w:b/>
          <w:sz w:val="20"/>
          <w:szCs w:val="20"/>
        </w:rPr>
        <w:t xml:space="preserve">  “</w:t>
      </w:r>
      <w:proofErr w:type="gramEnd"/>
      <w:smartTag w:uri="urn:schemas-microsoft-com:office:smarttags" w:element="State">
        <w:smartTag w:uri="urn:schemas-microsoft-com:office:smarttags" w:element="place">
          <w:r w:rsidRPr="0039174C">
            <w:rPr>
              <w:b/>
              <w:sz w:val="20"/>
              <w:szCs w:val="20"/>
            </w:rPr>
            <w:t>Indiana</w:t>
          </w:r>
        </w:smartTag>
      </w:smartTag>
      <w:r w:rsidRPr="0039174C">
        <w:rPr>
          <w:b/>
          <w:sz w:val="20"/>
          <w:szCs w:val="20"/>
        </w:rPr>
        <w:t xml:space="preserve"> Small and Rural </w:t>
      </w:r>
      <w:r w:rsidR="00E66398">
        <w:rPr>
          <w:b/>
          <w:sz w:val="20"/>
          <w:szCs w:val="20"/>
        </w:rPr>
        <w:t xml:space="preserve">Schools </w:t>
      </w:r>
      <w:r w:rsidR="00E66398" w:rsidRPr="00C72A39">
        <w:rPr>
          <w:b/>
          <w:noProof/>
          <w:sz w:val="20"/>
          <w:szCs w:val="20"/>
        </w:rPr>
        <w:t>Association</w:t>
      </w:r>
      <w:r w:rsidR="00C72A39">
        <w:rPr>
          <w:b/>
          <w:noProof/>
          <w:sz w:val="20"/>
          <w:szCs w:val="20"/>
        </w:rPr>
        <w:t>.</w:t>
      </w:r>
      <w:r w:rsidR="00E66398">
        <w:rPr>
          <w:b/>
          <w:sz w:val="20"/>
          <w:szCs w:val="20"/>
        </w:rPr>
        <w:t>”</w:t>
      </w:r>
    </w:p>
    <w:p w14:paraId="6F15EEC1" w14:textId="77777777" w:rsidR="00DA0813" w:rsidRDefault="00DA0813" w:rsidP="00DA0813">
      <w:pPr>
        <w:ind w:left="720"/>
      </w:pPr>
      <w:r w:rsidRPr="00D5504C">
        <w:t xml:space="preserve">Using specific descriptions and examples, succinctly explain what qualities the nominee possesses and what activities have </w:t>
      </w:r>
      <w:r w:rsidRPr="00C72A39">
        <w:rPr>
          <w:noProof/>
        </w:rPr>
        <w:t>been undertaken</w:t>
      </w:r>
      <w:r w:rsidRPr="00D5504C">
        <w:t xml:space="preserve">, goals accomplished, projects completed, etc. on behalf of schools and students that qualify the nominee as deserving </w:t>
      </w:r>
      <w:r w:rsidR="00E66398">
        <w:t>statewide</w:t>
      </w:r>
      <w:r w:rsidRPr="00D5504C">
        <w:t xml:space="preserve"> recognition</w:t>
      </w:r>
      <w:r w:rsidRPr="00C72A39">
        <w:rPr>
          <w:noProof/>
        </w:rPr>
        <w:t xml:space="preserve">. </w:t>
      </w:r>
      <w:r w:rsidRPr="00C72A39">
        <w:rPr>
          <w:b/>
          <w:noProof/>
        </w:rPr>
        <w:t>Maximum</w:t>
      </w:r>
      <w:r w:rsidRPr="00524722">
        <w:rPr>
          <w:b/>
        </w:rPr>
        <w:t xml:space="preserve"> of one page</w:t>
      </w:r>
      <w:r w:rsidRPr="00D5504C">
        <w:t xml:space="preserve">. </w:t>
      </w:r>
    </w:p>
    <w:p w14:paraId="37754432" w14:textId="77777777" w:rsidR="00DA0813" w:rsidRPr="00D5504C" w:rsidRDefault="00DA0813" w:rsidP="00DA0813"/>
    <w:p w14:paraId="28C6032A" w14:textId="77777777" w:rsidR="00E66398" w:rsidRPr="0039174C" w:rsidRDefault="00DA0813" w:rsidP="00E66398">
      <w:pPr>
        <w:rPr>
          <w:b/>
          <w:sz w:val="20"/>
          <w:szCs w:val="20"/>
        </w:rPr>
      </w:pPr>
      <w:r w:rsidRPr="0073342F">
        <w:rPr>
          <w:b/>
        </w:rPr>
        <w:t xml:space="preserve">Section 2. </w:t>
      </w:r>
      <w:r w:rsidR="00B411AF" w:rsidRPr="0073342F">
        <w:rPr>
          <w:b/>
        </w:rPr>
        <w:t>LETTERS OF RECOMMENDATION</w:t>
      </w:r>
      <w:r w:rsidR="00B411AF">
        <w:rPr>
          <w:b/>
        </w:rPr>
        <w:br/>
      </w:r>
      <w:r w:rsidR="00B411AF">
        <w:t xml:space="preserve">                 </w:t>
      </w:r>
      <w:r w:rsidR="00B411AF" w:rsidRPr="0039174C">
        <w:rPr>
          <w:b/>
          <w:sz w:val="20"/>
          <w:szCs w:val="20"/>
        </w:rPr>
        <w:t xml:space="preserve">Please address letters </w:t>
      </w:r>
      <w:r w:rsidR="00B411AF" w:rsidRPr="00C72A39">
        <w:rPr>
          <w:b/>
          <w:noProof/>
          <w:sz w:val="20"/>
          <w:szCs w:val="20"/>
        </w:rPr>
        <w:t>to</w:t>
      </w:r>
      <w:proofErr w:type="gramStart"/>
      <w:r w:rsidR="00B411AF" w:rsidRPr="00C72A39">
        <w:rPr>
          <w:b/>
          <w:noProof/>
          <w:sz w:val="20"/>
          <w:szCs w:val="20"/>
        </w:rPr>
        <w:t>:</w:t>
      </w:r>
      <w:r w:rsidR="00B411AF" w:rsidRPr="0039174C">
        <w:rPr>
          <w:b/>
          <w:sz w:val="20"/>
          <w:szCs w:val="20"/>
        </w:rPr>
        <w:t xml:space="preserve">  “</w:t>
      </w:r>
      <w:proofErr w:type="gramEnd"/>
      <w:smartTag w:uri="urn:schemas-microsoft-com:office:smarttags" w:element="State">
        <w:smartTag w:uri="urn:schemas-microsoft-com:office:smarttags" w:element="place">
          <w:r w:rsidR="00B411AF" w:rsidRPr="0039174C">
            <w:rPr>
              <w:b/>
              <w:sz w:val="20"/>
              <w:szCs w:val="20"/>
            </w:rPr>
            <w:t>Indiana</w:t>
          </w:r>
        </w:smartTag>
      </w:smartTag>
      <w:r w:rsidR="00B411AF" w:rsidRPr="0039174C">
        <w:rPr>
          <w:b/>
          <w:sz w:val="20"/>
          <w:szCs w:val="20"/>
        </w:rPr>
        <w:t xml:space="preserve"> Small and Rural </w:t>
      </w:r>
      <w:r w:rsidR="00B411AF" w:rsidRPr="00C72A39">
        <w:rPr>
          <w:b/>
          <w:noProof/>
          <w:sz w:val="20"/>
          <w:szCs w:val="20"/>
        </w:rPr>
        <w:t>Associatio</w:t>
      </w:r>
      <w:r w:rsidR="00E66398" w:rsidRPr="00C72A39">
        <w:rPr>
          <w:b/>
          <w:noProof/>
          <w:sz w:val="20"/>
          <w:szCs w:val="20"/>
        </w:rPr>
        <w:t>n</w:t>
      </w:r>
      <w:r w:rsidR="00E66398">
        <w:rPr>
          <w:b/>
          <w:sz w:val="20"/>
          <w:szCs w:val="20"/>
        </w:rPr>
        <w:t>”</w:t>
      </w:r>
    </w:p>
    <w:p w14:paraId="4F74234C" w14:textId="77777777" w:rsidR="00DA0813" w:rsidRDefault="00DA0813" w:rsidP="00B411AF">
      <w:pPr>
        <w:outlineLvl w:val="0"/>
      </w:pPr>
    </w:p>
    <w:p w14:paraId="357AE790" w14:textId="77777777" w:rsidR="0080183B" w:rsidRPr="0039174C" w:rsidRDefault="00452179" w:rsidP="0080183B">
      <w:pPr>
        <w:numPr>
          <w:ilvl w:val="0"/>
          <w:numId w:val="3"/>
        </w:numPr>
        <w:rPr>
          <w:b/>
          <w:sz w:val="20"/>
          <w:szCs w:val="20"/>
        </w:rPr>
      </w:pPr>
      <w:r>
        <w:rPr>
          <w:u w:val="single"/>
        </w:rPr>
        <w:t>THREE</w:t>
      </w:r>
      <w:r w:rsidR="00DA0813" w:rsidRPr="00D5504C">
        <w:t xml:space="preserve"> letters</w:t>
      </w:r>
      <w:r>
        <w:t xml:space="preserve"> of recommendation </w:t>
      </w:r>
      <w:r w:rsidRPr="00C72A39">
        <w:rPr>
          <w:noProof/>
        </w:rPr>
        <w:t>are required</w:t>
      </w:r>
      <w:r w:rsidR="00DA0813">
        <w:t xml:space="preserve"> </w:t>
      </w:r>
      <w:r w:rsidR="00DA0813" w:rsidRPr="00D5504C">
        <w:t>in addition to the nominator’s le</w:t>
      </w:r>
      <w:r>
        <w:t xml:space="preserve">tter of recommendation. </w:t>
      </w:r>
      <w:r w:rsidR="0080183B">
        <w:t xml:space="preserve">The letters of recommendation should </w:t>
      </w:r>
      <w:r w:rsidR="0080183B" w:rsidRPr="00C72A39">
        <w:rPr>
          <w:noProof/>
        </w:rPr>
        <w:t>be selected</w:t>
      </w:r>
      <w:r w:rsidR="0080183B">
        <w:t xml:space="preserve"> from three of the five </w:t>
      </w:r>
      <w:r w:rsidR="00DA0813" w:rsidRPr="0080183B">
        <w:t>following categories</w:t>
      </w:r>
      <w:r w:rsidR="00DA0813" w:rsidRPr="00BF2F97">
        <w:rPr>
          <w:u w:val="single"/>
        </w:rPr>
        <w:t xml:space="preserve">; Administrator, Teacher, Community Member, </w:t>
      </w:r>
      <w:r w:rsidR="00C61F48">
        <w:rPr>
          <w:u w:val="single"/>
        </w:rPr>
        <w:t>Superintendent, or peer</w:t>
      </w:r>
      <w:r w:rsidR="00DA0813" w:rsidRPr="00D5504C">
        <w:t xml:space="preserve">. </w:t>
      </w:r>
      <w:r w:rsidR="0080183B">
        <w:t xml:space="preserve">  </w:t>
      </w:r>
      <w:r w:rsidR="0080183B" w:rsidRPr="0080183B">
        <w:t xml:space="preserve">Please address letters </w:t>
      </w:r>
      <w:r w:rsidR="0080183B" w:rsidRPr="00EB5395">
        <w:rPr>
          <w:noProof/>
        </w:rPr>
        <w:t>to</w:t>
      </w:r>
      <w:r w:rsidR="0080183B" w:rsidRPr="0080183B">
        <w:t xml:space="preserve"> “Indiana Small and Rural Association</w:t>
      </w:r>
      <w:r w:rsidR="00EB5395">
        <w:rPr>
          <w:noProof/>
        </w:rPr>
        <w:t>.</w:t>
      </w:r>
      <w:r w:rsidR="0080183B" w:rsidRPr="0080183B">
        <w:t>”</w:t>
      </w:r>
      <w:r w:rsidR="0080183B" w:rsidRPr="0080183B">
        <w:rPr>
          <w:b/>
        </w:rPr>
        <w:t xml:space="preserve"> </w:t>
      </w:r>
    </w:p>
    <w:p w14:paraId="471247B1" w14:textId="77777777" w:rsidR="00DA0813" w:rsidRPr="00524722" w:rsidRDefault="00DA0813" w:rsidP="00DA0813">
      <w:pPr>
        <w:ind w:left="720"/>
        <w:rPr>
          <w:b/>
        </w:rPr>
      </w:pPr>
      <w:r w:rsidRPr="00524722">
        <w:rPr>
          <w:b/>
        </w:rPr>
        <w:t>Each letter of recommendation is limited to a maximum of one page</w:t>
      </w:r>
      <w:r w:rsidRPr="003E1C7E">
        <w:rPr>
          <w:b/>
        </w:rPr>
        <w:t xml:space="preserve"> (single or double spaced is accepted). </w:t>
      </w:r>
    </w:p>
    <w:p w14:paraId="23553CFA" w14:textId="77777777" w:rsidR="00DA0813" w:rsidRPr="00D5504C" w:rsidRDefault="00DA0813" w:rsidP="00DA0813"/>
    <w:p w14:paraId="1810F6F9" w14:textId="77777777" w:rsidR="00F9149B" w:rsidRDefault="00DA0813" w:rsidP="00DA0813">
      <w:pPr>
        <w:outlineLvl w:val="0"/>
        <w:rPr>
          <w:b/>
        </w:rPr>
      </w:pPr>
      <w:r w:rsidRPr="0073342F">
        <w:rPr>
          <w:b/>
        </w:rPr>
        <w:t>Section 3.</w:t>
      </w:r>
      <w:r w:rsidR="00B411AF" w:rsidRPr="0073342F">
        <w:rPr>
          <w:b/>
        </w:rPr>
        <w:t xml:space="preserve"> BA</w:t>
      </w:r>
      <w:r w:rsidR="00B411AF" w:rsidRPr="003E1C7E">
        <w:rPr>
          <w:b/>
        </w:rPr>
        <w:t>CKGROUND</w:t>
      </w:r>
    </w:p>
    <w:p w14:paraId="5DDF721E" w14:textId="77777777" w:rsidR="00F9149B" w:rsidRPr="00B411AF" w:rsidRDefault="00F9149B" w:rsidP="00F9149B">
      <w:pPr>
        <w:ind w:left="720"/>
        <w:outlineLvl w:val="0"/>
      </w:pPr>
      <w:r w:rsidRPr="00C72A39">
        <w:rPr>
          <w:noProof/>
        </w:rPr>
        <w:t>This</w:t>
      </w:r>
      <w:r w:rsidRPr="00B411AF">
        <w:t xml:space="preserve"> is where the nominee describes background, experiences</w:t>
      </w:r>
      <w:r w:rsidR="00EB5395">
        <w:t>,</w:t>
      </w:r>
      <w:r w:rsidRPr="00B411AF">
        <w:t xml:space="preserve"> </w:t>
      </w:r>
      <w:r w:rsidRPr="00EB5395">
        <w:rPr>
          <w:noProof/>
        </w:rPr>
        <w:t>and</w:t>
      </w:r>
      <w:r w:rsidRPr="00B411AF">
        <w:t xml:space="preserve"> activities related to exceptional performance in the educational system/building or district.  </w:t>
      </w:r>
      <w:r w:rsidRPr="00C72A39">
        <w:rPr>
          <w:noProof/>
        </w:rPr>
        <w:t>This</w:t>
      </w:r>
      <w:r w:rsidRPr="00B411AF">
        <w:t xml:space="preserve"> could include biographical information, </w:t>
      </w:r>
      <w:r w:rsidR="00C61F48">
        <w:t>experience</w:t>
      </w:r>
      <w:r w:rsidRPr="00B411AF">
        <w:t>, action photos, awards, honors</w:t>
      </w:r>
      <w:r w:rsidR="003540F2">
        <w:t>,</w:t>
      </w:r>
      <w:r w:rsidRPr="00B411AF">
        <w:t xml:space="preserve"> community recognition, etc.  </w:t>
      </w:r>
      <w:r w:rsidRPr="00B411AF">
        <w:rPr>
          <w:b/>
        </w:rPr>
        <w:t xml:space="preserve">The maximum length is two </w:t>
      </w:r>
      <w:r w:rsidRPr="00EB5395">
        <w:rPr>
          <w:b/>
          <w:noProof/>
        </w:rPr>
        <w:t>double</w:t>
      </w:r>
      <w:r w:rsidR="00EB5395">
        <w:rPr>
          <w:b/>
          <w:noProof/>
        </w:rPr>
        <w:t>-</w:t>
      </w:r>
      <w:r w:rsidRPr="00EB5395">
        <w:rPr>
          <w:b/>
          <w:noProof/>
        </w:rPr>
        <w:t>spaced</w:t>
      </w:r>
      <w:r w:rsidRPr="00B411AF">
        <w:rPr>
          <w:b/>
        </w:rPr>
        <w:t xml:space="preserve"> pages</w:t>
      </w:r>
      <w:r w:rsidRPr="00B411AF">
        <w:t>.</w:t>
      </w:r>
    </w:p>
    <w:p w14:paraId="6029C38F" w14:textId="77777777" w:rsidR="00F9149B" w:rsidRDefault="00F9149B" w:rsidP="00F9149B">
      <w:pPr>
        <w:outlineLvl w:val="0"/>
        <w:rPr>
          <w:b/>
        </w:rPr>
      </w:pPr>
    </w:p>
    <w:p w14:paraId="3D403CE9" w14:textId="77777777" w:rsidR="00F9149B" w:rsidRDefault="00F9149B" w:rsidP="00F9149B">
      <w:pPr>
        <w:outlineLvl w:val="0"/>
        <w:rPr>
          <w:b/>
        </w:rPr>
      </w:pPr>
      <w:r>
        <w:rPr>
          <w:b/>
        </w:rPr>
        <w:t xml:space="preserve">Section 4.  </w:t>
      </w:r>
      <w:r w:rsidR="00B411AF">
        <w:rPr>
          <w:b/>
        </w:rPr>
        <w:t>RESPONSE TO QUESTIONS</w:t>
      </w:r>
    </w:p>
    <w:p w14:paraId="646D8910" w14:textId="77777777" w:rsidR="00F9149B" w:rsidRPr="00B411AF" w:rsidRDefault="00F9149B" w:rsidP="00F9149B">
      <w:pPr>
        <w:ind w:left="720"/>
        <w:outlineLvl w:val="0"/>
        <w:rPr>
          <w:u w:val="single"/>
        </w:rPr>
      </w:pPr>
      <w:r w:rsidRPr="00B411AF">
        <w:t xml:space="preserve">The nominee </w:t>
      </w:r>
      <w:r w:rsidR="00C61F48">
        <w:t xml:space="preserve">or the </w:t>
      </w:r>
      <w:r w:rsidR="00C61F48" w:rsidRPr="00C61F48">
        <w:rPr>
          <w:noProof/>
        </w:rPr>
        <w:t>nominating person</w:t>
      </w:r>
      <w:r w:rsidR="00C61F48">
        <w:t xml:space="preserve"> </w:t>
      </w:r>
      <w:r w:rsidRPr="00B411AF">
        <w:t xml:space="preserve">should address the questions that are designed to focus on specific parts of the </w:t>
      </w:r>
      <w:r w:rsidR="00E66398">
        <w:t>nominee’s</w:t>
      </w:r>
      <w:r w:rsidRPr="00B411AF">
        <w:t xml:space="preserve"> work using specific examples and information.  </w:t>
      </w:r>
      <w:r w:rsidR="003540F2">
        <w:t xml:space="preserve"> Please label each of the k</w:t>
      </w:r>
      <w:r w:rsidR="0092452A" w:rsidRPr="00B411AF">
        <w:t xml:space="preserve">ey areas and question number.  </w:t>
      </w:r>
      <w:r w:rsidR="00AE1C2C" w:rsidRPr="00B411AF">
        <w:t xml:space="preserve">The </w:t>
      </w:r>
      <w:r w:rsidR="00AE1C2C" w:rsidRPr="00B411AF">
        <w:rPr>
          <w:b/>
          <w:u w:val="single"/>
        </w:rPr>
        <w:t xml:space="preserve">maximum length is five </w:t>
      </w:r>
      <w:r w:rsidRPr="00EB5395">
        <w:rPr>
          <w:b/>
          <w:noProof/>
          <w:u w:val="single"/>
        </w:rPr>
        <w:t>double</w:t>
      </w:r>
      <w:r w:rsidR="00EB5395">
        <w:rPr>
          <w:b/>
          <w:noProof/>
          <w:u w:val="single"/>
        </w:rPr>
        <w:t>-</w:t>
      </w:r>
      <w:r w:rsidRPr="00EB5395">
        <w:rPr>
          <w:b/>
          <w:noProof/>
          <w:u w:val="single"/>
        </w:rPr>
        <w:t>spaced</w:t>
      </w:r>
      <w:r w:rsidRPr="00B411AF">
        <w:rPr>
          <w:b/>
          <w:u w:val="single"/>
        </w:rPr>
        <w:t xml:space="preserve"> pages</w:t>
      </w:r>
      <w:r w:rsidRPr="00B411AF">
        <w:t xml:space="preserve"> for response to all questions.</w:t>
      </w:r>
    </w:p>
    <w:p w14:paraId="59302385" w14:textId="77777777" w:rsidR="00F9149B" w:rsidRDefault="00F9149B" w:rsidP="00F9149B">
      <w:pPr>
        <w:ind w:left="720"/>
        <w:outlineLvl w:val="0"/>
        <w:rPr>
          <w:b/>
        </w:rPr>
      </w:pPr>
    </w:p>
    <w:p w14:paraId="26CF970F" w14:textId="77777777" w:rsidR="00F9149B" w:rsidRPr="00B411AF" w:rsidRDefault="0092452A" w:rsidP="0092452A">
      <w:pPr>
        <w:ind w:left="720"/>
        <w:outlineLvl w:val="0"/>
      </w:pPr>
      <w:r w:rsidRPr="00B411AF">
        <w:t>These questi</w:t>
      </w:r>
      <w:r w:rsidR="003540F2">
        <w:t xml:space="preserve">ons are to </w:t>
      </w:r>
      <w:r w:rsidR="003540F2" w:rsidRPr="00C72A39">
        <w:rPr>
          <w:noProof/>
        </w:rPr>
        <w:t>be completed</w:t>
      </w:r>
      <w:r w:rsidR="003540F2">
        <w:t xml:space="preserve"> by the n</w:t>
      </w:r>
      <w:r w:rsidRPr="00B411AF">
        <w:t>ominee</w:t>
      </w:r>
      <w:r w:rsidR="00CE7CFD">
        <w:t xml:space="preserve"> or the person nominating the person</w:t>
      </w:r>
      <w:r w:rsidRPr="00B411AF">
        <w:t xml:space="preserve"> and address key questions which will be used to evaluate the application.   </w:t>
      </w:r>
    </w:p>
    <w:p w14:paraId="04E2E9F4" w14:textId="77777777" w:rsidR="0092452A" w:rsidRDefault="0092452A" w:rsidP="0092452A">
      <w:pPr>
        <w:ind w:left="720"/>
        <w:outlineLvl w:val="0"/>
        <w:rPr>
          <w:b/>
        </w:rPr>
      </w:pPr>
    </w:p>
    <w:p w14:paraId="1035DE68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A.  </w:t>
      </w:r>
      <w:r w:rsidR="0092452A">
        <w:rPr>
          <w:b/>
        </w:rPr>
        <w:t>I</w:t>
      </w:r>
      <w:r w:rsidR="00CE7CFD">
        <w:rPr>
          <w:b/>
        </w:rPr>
        <w:t>mpact On</w:t>
      </w:r>
      <w:r w:rsidR="0092452A">
        <w:rPr>
          <w:b/>
        </w:rPr>
        <w:t xml:space="preserve"> </w:t>
      </w:r>
      <w:proofErr w:type="gramStart"/>
      <w:r w:rsidR="00CE7CFD">
        <w:rPr>
          <w:b/>
        </w:rPr>
        <w:t>The</w:t>
      </w:r>
      <w:proofErr w:type="gramEnd"/>
      <w:r w:rsidR="00CE7CFD">
        <w:rPr>
          <w:b/>
        </w:rPr>
        <w:t xml:space="preserve"> District</w:t>
      </w:r>
    </w:p>
    <w:p w14:paraId="7DA1E80F" w14:textId="77777777" w:rsidR="0092452A" w:rsidRPr="00B411AF" w:rsidRDefault="0092452A" w:rsidP="0092452A">
      <w:pPr>
        <w:numPr>
          <w:ilvl w:val="0"/>
          <w:numId w:val="5"/>
        </w:numPr>
        <w:outlineLvl w:val="0"/>
      </w:pPr>
      <w:r w:rsidRPr="00B411AF">
        <w:t xml:space="preserve">How has the applicant </w:t>
      </w:r>
      <w:r w:rsidR="00121122">
        <w:t xml:space="preserve">improved the school environment to provide a safe, clean, and healthy </w:t>
      </w:r>
      <w:r w:rsidR="00121122" w:rsidRPr="00121122">
        <w:rPr>
          <w:noProof/>
        </w:rPr>
        <w:t>school</w:t>
      </w:r>
      <w:r w:rsidR="00121122">
        <w:rPr>
          <w:noProof/>
        </w:rPr>
        <w:t>?</w:t>
      </w:r>
      <w:r w:rsidR="00121122">
        <w:t xml:space="preserve">  </w:t>
      </w:r>
    </w:p>
    <w:p w14:paraId="47509510" w14:textId="77777777" w:rsidR="0092452A" w:rsidRDefault="0092452A" w:rsidP="0092452A">
      <w:pPr>
        <w:numPr>
          <w:ilvl w:val="0"/>
          <w:numId w:val="5"/>
        </w:numPr>
        <w:outlineLvl w:val="0"/>
      </w:pPr>
      <w:r w:rsidRPr="00B411AF">
        <w:t>How has the applicant consistently over time, demonstrated his/her care for</w:t>
      </w:r>
      <w:r w:rsidR="00121122">
        <w:t xml:space="preserve"> the staff, teachers, faculty, parents, and</w:t>
      </w:r>
      <w:r w:rsidRPr="00B411AF">
        <w:t xml:space="preserve"> students</w:t>
      </w:r>
      <w:r w:rsidR="00121122">
        <w:t xml:space="preserve"> of your community</w:t>
      </w:r>
      <w:r w:rsidRPr="00B411AF">
        <w:t>?</w:t>
      </w:r>
    </w:p>
    <w:p w14:paraId="79736C56" w14:textId="77777777" w:rsidR="00CE7CFD" w:rsidRPr="00B411AF" w:rsidRDefault="00CE7CFD" w:rsidP="0092452A">
      <w:pPr>
        <w:numPr>
          <w:ilvl w:val="0"/>
          <w:numId w:val="5"/>
        </w:numPr>
        <w:outlineLvl w:val="0"/>
      </w:pPr>
      <w:r>
        <w:t xml:space="preserve">Has the nominee innovated to create any of the following: </w:t>
      </w:r>
      <w:r w:rsidRPr="00CE7CFD">
        <w:rPr>
          <w:noProof/>
        </w:rPr>
        <w:t>showed</w:t>
      </w:r>
      <w:r>
        <w:t xml:space="preserve"> consistent, cost savings for the school, creatively solved a problem, implemented energy savings, or creatively completed preventative maintenance program that has kept the district running consistently for a long </w:t>
      </w:r>
      <w:r w:rsidRPr="00CE7CFD">
        <w:rPr>
          <w:noProof/>
        </w:rPr>
        <w:t>period</w:t>
      </w:r>
      <w:r>
        <w:t>.</w:t>
      </w:r>
      <w:r w:rsidR="00E66398">
        <w:t xml:space="preserve">  Other areas of exceptionality should be highlighted and are also permitted.  </w:t>
      </w:r>
    </w:p>
    <w:p w14:paraId="5C10242A" w14:textId="77777777" w:rsidR="00F510D1" w:rsidRPr="0082736A" w:rsidRDefault="00160A39" w:rsidP="00F510D1">
      <w:pPr>
        <w:outlineLvl w:val="0"/>
        <w:rPr>
          <w:b/>
          <w:color w:val="FF0000"/>
          <w:sz w:val="40"/>
          <w:szCs w:val="40"/>
        </w:rPr>
      </w:pPr>
      <w:r>
        <w:rPr>
          <w:b/>
        </w:rPr>
        <w:br w:type="page"/>
      </w:r>
      <w:r w:rsidR="00F510D1" w:rsidRPr="0082736A">
        <w:rPr>
          <w:b/>
          <w:color w:val="FF0000"/>
          <w:sz w:val="40"/>
          <w:szCs w:val="40"/>
        </w:rPr>
        <w:lastRenderedPageBreak/>
        <w:t xml:space="preserve">Packet Sections for the </w:t>
      </w:r>
      <w:r w:rsidR="00F510D1">
        <w:rPr>
          <w:b/>
          <w:color w:val="FF0000"/>
          <w:sz w:val="40"/>
          <w:szCs w:val="40"/>
        </w:rPr>
        <w:t>Application/Nomination – page 2</w:t>
      </w:r>
    </w:p>
    <w:p w14:paraId="72484216" w14:textId="77777777" w:rsidR="0092452A" w:rsidRDefault="0092452A" w:rsidP="00160A39">
      <w:pPr>
        <w:outlineLvl w:val="0"/>
        <w:rPr>
          <w:b/>
        </w:rPr>
      </w:pPr>
    </w:p>
    <w:p w14:paraId="591C363C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B.  </w:t>
      </w:r>
      <w:r w:rsidR="0092452A">
        <w:rPr>
          <w:b/>
        </w:rPr>
        <w:t>COLLABORATION</w:t>
      </w:r>
    </w:p>
    <w:p w14:paraId="2A597989" w14:textId="77777777" w:rsidR="0092452A" w:rsidRPr="00B411AF" w:rsidRDefault="0092452A" w:rsidP="0092452A">
      <w:pPr>
        <w:numPr>
          <w:ilvl w:val="0"/>
          <w:numId w:val="6"/>
        </w:numPr>
        <w:outlineLvl w:val="0"/>
      </w:pPr>
      <w:r w:rsidRPr="00B411AF">
        <w:t>How has the applicant demonstrated excellence as a contributing member of the collaborative</w:t>
      </w:r>
      <w:r w:rsidR="00E66398">
        <w:t xml:space="preserve"> small or</w:t>
      </w:r>
      <w:r w:rsidRPr="00B411AF">
        <w:t xml:space="preserve"> rural community?</w:t>
      </w:r>
    </w:p>
    <w:p w14:paraId="45983929" w14:textId="77777777" w:rsidR="0092452A" w:rsidRDefault="0092452A" w:rsidP="0092452A">
      <w:pPr>
        <w:ind w:left="720"/>
        <w:outlineLvl w:val="0"/>
        <w:rPr>
          <w:b/>
        </w:rPr>
      </w:pPr>
    </w:p>
    <w:p w14:paraId="7BD5C32A" w14:textId="77777777" w:rsidR="0092452A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C.  </w:t>
      </w:r>
      <w:r w:rsidR="0092452A">
        <w:rPr>
          <w:b/>
        </w:rPr>
        <w:t>CONTINUOUS LEARNING</w:t>
      </w:r>
    </w:p>
    <w:p w14:paraId="52AD2A54" w14:textId="77777777" w:rsidR="0092452A" w:rsidRPr="00B411AF" w:rsidRDefault="0092452A" w:rsidP="0092452A">
      <w:pPr>
        <w:numPr>
          <w:ilvl w:val="0"/>
          <w:numId w:val="7"/>
        </w:numPr>
        <w:outlineLvl w:val="0"/>
      </w:pPr>
      <w:r w:rsidRPr="00B411AF">
        <w:t>How is the individual</w:t>
      </w:r>
      <w:r w:rsidR="00AE1C2C" w:rsidRPr="00B411AF">
        <w:t>’</w:t>
      </w:r>
      <w:r w:rsidRPr="00B411AF">
        <w:t xml:space="preserve">s commitment to lifelong learning </w:t>
      </w:r>
      <w:r w:rsidRPr="00C72A39">
        <w:rPr>
          <w:noProof/>
        </w:rPr>
        <w:t>being demonstrated</w:t>
      </w:r>
      <w:r w:rsidRPr="00B411AF">
        <w:t xml:space="preserve"> in the form of </w:t>
      </w:r>
      <w:r w:rsidR="00E66398">
        <w:t xml:space="preserve">training or application of new </w:t>
      </w:r>
      <w:r w:rsidR="00E66398" w:rsidRPr="00C72A39">
        <w:rPr>
          <w:noProof/>
        </w:rPr>
        <w:t>ideas.</w:t>
      </w:r>
    </w:p>
    <w:p w14:paraId="583DACF5" w14:textId="77777777" w:rsidR="0092452A" w:rsidRDefault="0092452A" w:rsidP="0092452A">
      <w:pPr>
        <w:ind w:left="720"/>
        <w:outlineLvl w:val="0"/>
        <w:rPr>
          <w:b/>
        </w:rPr>
      </w:pPr>
    </w:p>
    <w:p w14:paraId="5121280B" w14:textId="77777777" w:rsidR="00AE1C2C" w:rsidRDefault="00B411AF" w:rsidP="0092452A">
      <w:pPr>
        <w:ind w:left="720"/>
        <w:outlineLvl w:val="0"/>
        <w:rPr>
          <w:b/>
        </w:rPr>
      </w:pPr>
      <w:r>
        <w:rPr>
          <w:b/>
        </w:rPr>
        <w:t xml:space="preserve">D.  </w:t>
      </w:r>
      <w:r w:rsidR="00AE1C2C">
        <w:rPr>
          <w:b/>
        </w:rPr>
        <w:t>LEADERSHIP</w:t>
      </w:r>
    </w:p>
    <w:p w14:paraId="0009FD33" w14:textId="77777777" w:rsidR="00E66398" w:rsidRDefault="00AE1C2C" w:rsidP="00AE1C2C">
      <w:pPr>
        <w:numPr>
          <w:ilvl w:val="0"/>
          <w:numId w:val="8"/>
        </w:numPr>
        <w:outlineLvl w:val="0"/>
      </w:pPr>
      <w:r w:rsidRPr="00B411AF">
        <w:t>How has the applicant exemplified leadership skills that will suppor</w:t>
      </w:r>
      <w:r w:rsidR="00E66398">
        <w:t xml:space="preserve">t the fiscal health of the school and its facilities? </w:t>
      </w:r>
    </w:p>
    <w:p w14:paraId="1A4340C8" w14:textId="77777777" w:rsidR="00AE1C2C" w:rsidRPr="00B411AF" w:rsidRDefault="00AE1C2C" w:rsidP="00AE1C2C">
      <w:pPr>
        <w:numPr>
          <w:ilvl w:val="0"/>
          <w:numId w:val="8"/>
        </w:numPr>
        <w:outlineLvl w:val="0"/>
      </w:pPr>
      <w:r w:rsidRPr="00B411AF">
        <w:t>How has the applicant’s leadership impacted the school district and the community?</w:t>
      </w:r>
    </w:p>
    <w:p w14:paraId="2118F56D" w14:textId="77777777" w:rsidR="00AE1C2C" w:rsidRDefault="00AE1C2C" w:rsidP="00AE1C2C">
      <w:pPr>
        <w:outlineLvl w:val="0"/>
        <w:rPr>
          <w:b/>
        </w:rPr>
      </w:pPr>
      <w:r>
        <w:rPr>
          <w:b/>
        </w:rPr>
        <w:tab/>
      </w:r>
    </w:p>
    <w:p w14:paraId="558C23A4" w14:textId="77777777" w:rsidR="00AE1C2C" w:rsidRDefault="00AE1C2C" w:rsidP="00AE1C2C">
      <w:pPr>
        <w:outlineLvl w:val="0"/>
        <w:rPr>
          <w:b/>
        </w:rPr>
      </w:pPr>
      <w:r>
        <w:rPr>
          <w:b/>
        </w:rPr>
        <w:tab/>
      </w:r>
      <w:r w:rsidR="00B411AF">
        <w:rPr>
          <w:b/>
        </w:rPr>
        <w:t xml:space="preserve">E.  </w:t>
      </w:r>
      <w:r>
        <w:rPr>
          <w:b/>
        </w:rPr>
        <w:t>SUMMARY</w:t>
      </w:r>
    </w:p>
    <w:p w14:paraId="7C40386B" w14:textId="77777777" w:rsidR="00AE1C2C" w:rsidRPr="00B411AF" w:rsidRDefault="00AE1C2C" w:rsidP="00AE1C2C">
      <w:pPr>
        <w:numPr>
          <w:ilvl w:val="0"/>
          <w:numId w:val="9"/>
        </w:numPr>
        <w:outlineLvl w:val="0"/>
      </w:pPr>
      <w:r w:rsidRPr="00B411AF">
        <w:t xml:space="preserve">Summarize </w:t>
      </w:r>
      <w:r w:rsidR="00EB5395">
        <w:rPr>
          <w:noProof/>
        </w:rPr>
        <w:t>how</w:t>
      </w:r>
      <w:r w:rsidRPr="00B411AF">
        <w:t xml:space="preserve"> the applicant demonstrated excellence in fulfillment of a </w:t>
      </w:r>
      <w:r w:rsidR="00E66398">
        <w:t xml:space="preserve">his/her </w:t>
      </w:r>
      <w:r w:rsidRPr="00B411AF">
        <w:t>duties, as well as examples of performance that exceed expectations.</w:t>
      </w:r>
    </w:p>
    <w:p w14:paraId="46C16C03" w14:textId="77777777" w:rsidR="00DA0813" w:rsidRDefault="00DA0813" w:rsidP="00DA0813">
      <w:pPr>
        <w:rPr>
          <w:b/>
          <w:color w:val="0000FF"/>
        </w:rPr>
      </w:pPr>
    </w:p>
    <w:p w14:paraId="055994C5" w14:textId="77777777" w:rsidR="00DA0813" w:rsidRDefault="00DA0813" w:rsidP="00E66398">
      <w:pPr>
        <w:jc w:val="center"/>
      </w:pPr>
      <w:r>
        <w:rPr>
          <w:b/>
          <w:color w:val="FF0000"/>
          <w:sz w:val="36"/>
          <w:szCs w:val="36"/>
        </w:rPr>
        <w:br w:type="page"/>
      </w:r>
      <w:r>
        <w:lastRenderedPageBreak/>
        <w:t xml:space="preserve"> </w:t>
      </w:r>
    </w:p>
    <w:p w14:paraId="58AD0FB3" w14:textId="77777777" w:rsidR="00DA0813" w:rsidRDefault="00DA0813" w:rsidP="00DA0813"/>
    <w:p w14:paraId="02402078" w14:textId="77777777" w:rsidR="00160A39" w:rsidRDefault="00160A39" w:rsidP="00DA0813"/>
    <w:p w14:paraId="712A5848" w14:textId="77777777" w:rsidR="00160A39" w:rsidRDefault="00160A39" w:rsidP="00DA0813"/>
    <w:p w14:paraId="0089C74F" w14:textId="77777777" w:rsidR="00DA0813" w:rsidRPr="00C778A7" w:rsidRDefault="00DA0813" w:rsidP="00DA0813">
      <w:pPr>
        <w:jc w:val="center"/>
        <w:outlineLvl w:val="0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Employer Confirmation of Application</w:t>
      </w:r>
    </w:p>
    <w:p w14:paraId="40AFE390" w14:textId="77777777" w:rsidR="00DA0813" w:rsidRPr="00C778A7" w:rsidRDefault="00DA0813" w:rsidP="00DA0813">
      <w:pPr>
        <w:jc w:val="center"/>
        <w:rPr>
          <w:b/>
          <w:color w:val="FF0000"/>
          <w:sz w:val="36"/>
          <w:szCs w:val="36"/>
          <w:u w:val="single"/>
        </w:rPr>
      </w:pPr>
      <w:r w:rsidRPr="00C778A7">
        <w:rPr>
          <w:b/>
          <w:color w:val="FF0000"/>
          <w:sz w:val="36"/>
          <w:szCs w:val="36"/>
          <w:u w:val="single"/>
        </w:rPr>
        <w:t>SCHOOL SUPERINTENDENT</w:t>
      </w:r>
    </w:p>
    <w:p w14:paraId="36B9D831" w14:textId="77777777" w:rsidR="00DA0813" w:rsidRPr="00D5504C" w:rsidRDefault="00DA0813" w:rsidP="00DA0813">
      <w:pPr>
        <w:rPr>
          <w:b/>
          <w:color w:val="FF0000"/>
          <w:sz w:val="36"/>
          <w:szCs w:val="36"/>
        </w:rPr>
      </w:pPr>
    </w:p>
    <w:p w14:paraId="12A79CAE" w14:textId="77777777" w:rsidR="00DA0813" w:rsidRPr="00D5504C" w:rsidRDefault="00DA0813" w:rsidP="00DA0813">
      <w:pPr>
        <w:spacing w:line="360" w:lineRule="auto"/>
        <w:outlineLvl w:val="0"/>
      </w:pPr>
      <w:r w:rsidRPr="00D5504C">
        <w:t>Name ____________________</w:t>
      </w:r>
      <w:r>
        <w:t xml:space="preserve">_________________________ </w:t>
      </w:r>
      <w:r w:rsidRPr="00D5504C">
        <w:t>Title ________________</w:t>
      </w:r>
      <w:r>
        <w:t>__________</w:t>
      </w:r>
    </w:p>
    <w:p w14:paraId="433280A0" w14:textId="77777777" w:rsidR="00DA0813" w:rsidRDefault="00DA0813" w:rsidP="00DA0813">
      <w:pPr>
        <w:spacing w:line="360" w:lineRule="auto"/>
      </w:pPr>
      <w:smartTag w:uri="urn:schemas-microsoft-com:office:smarttags" w:element="place">
        <w:r>
          <w:t>School District</w:t>
        </w:r>
      </w:smartTag>
      <w:r>
        <w:t xml:space="preserve">  </w:t>
      </w:r>
      <w:r w:rsidRPr="00D5504C">
        <w:t>__________</w:t>
      </w:r>
      <w:r>
        <w:t>__________________________________________________________</w:t>
      </w:r>
    </w:p>
    <w:p w14:paraId="037D438F" w14:textId="77777777" w:rsidR="00DA0813" w:rsidRPr="00D5504C" w:rsidRDefault="00DA0813" w:rsidP="00DA0813">
      <w:pPr>
        <w:spacing w:line="360" w:lineRule="auto"/>
      </w:pPr>
      <w:r>
        <w:t>District</w:t>
      </w:r>
      <w:r w:rsidRPr="00D5504C">
        <w:t xml:space="preserve"> Telephone (_______)_______________________</w:t>
      </w:r>
    </w:p>
    <w:p w14:paraId="779578B9" w14:textId="77777777" w:rsidR="00DA0813" w:rsidRPr="00D5504C" w:rsidRDefault="00DA0813" w:rsidP="00DA0813">
      <w:pPr>
        <w:spacing w:line="360" w:lineRule="auto"/>
      </w:pPr>
      <w:r>
        <w:t xml:space="preserve">District Address </w:t>
      </w:r>
      <w:r w:rsidRPr="00D5504C">
        <w:t>___________________________________________</w:t>
      </w:r>
      <w:r>
        <w:t>_________________________</w:t>
      </w:r>
    </w:p>
    <w:p w14:paraId="3C453EC1" w14:textId="77777777" w:rsidR="00DA0813" w:rsidRPr="00D5504C" w:rsidRDefault="00DA0813" w:rsidP="00DA0813">
      <w:pPr>
        <w:spacing w:line="360" w:lineRule="auto"/>
      </w:pPr>
      <w:r w:rsidRPr="00D5504C">
        <w:t>City _____________________</w:t>
      </w:r>
      <w:r>
        <w:t>_________________________</w:t>
      </w:r>
      <w:r w:rsidRPr="00D5504C">
        <w:t xml:space="preserve">State </w:t>
      </w:r>
      <w:r>
        <w:t xml:space="preserve">_______   Zip </w:t>
      </w:r>
      <w:r w:rsidRPr="00D5504C">
        <w:t>_______</w:t>
      </w:r>
      <w:r>
        <w:t>________</w:t>
      </w:r>
    </w:p>
    <w:p w14:paraId="47853B2B" w14:textId="77777777" w:rsidR="00DA0813" w:rsidRPr="00D5504C" w:rsidRDefault="00DA0813" w:rsidP="00DA0813">
      <w:pPr>
        <w:spacing w:line="360" w:lineRule="auto"/>
      </w:pPr>
      <w:r>
        <w:t>Email</w:t>
      </w:r>
      <w:r w:rsidRPr="00D5504C">
        <w:t>_____________________________________________</w:t>
      </w:r>
      <w:r>
        <w:t>_______</w:t>
      </w:r>
      <w:r w:rsidRPr="00D5504C">
        <w:t>________________________</w:t>
      </w:r>
      <w:r w:rsidR="00C778A7">
        <w:t>_</w:t>
      </w:r>
      <w:r w:rsidRPr="00D5504C">
        <w:t xml:space="preserve"> </w:t>
      </w:r>
    </w:p>
    <w:p w14:paraId="5D3BBE48" w14:textId="77777777" w:rsidR="00DA0813" w:rsidRDefault="00DA0813" w:rsidP="00DA0813"/>
    <w:p w14:paraId="57FFABF1" w14:textId="16BBF5B9" w:rsidR="00DA0813" w:rsidRPr="00160A39" w:rsidRDefault="00DA0813" w:rsidP="00DA0813">
      <w:pPr>
        <w:rPr>
          <w:sz w:val="20"/>
          <w:szCs w:val="20"/>
        </w:rPr>
      </w:pPr>
      <w:r w:rsidRPr="00160A39">
        <w:rPr>
          <w:sz w:val="20"/>
          <w:szCs w:val="20"/>
        </w:rPr>
        <w:t xml:space="preserve">I acknowledge that the nominee, _____________________________________, is submitting this application with my approval. If the nominee </w:t>
      </w:r>
      <w:r w:rsidRPr="00C72A39">
        <w:rPr>
          <w:noProof/>
          <w:sz w:val="20"/>
          <w:szCs w:val="20"/>
        </w:rPr>
        <w:t>is selected</w:t>
      </w:r>
      <w:r w:rsidRPr="00160A39">
        <w:rPr>
          <w:sz w:val="20"/>
          <w:szCs w:val="20"/>
        </w:rPr>
        <w:t xml:space="preserve"> as the </w:t>
      </w:r>
      <w:r w:rsidR="00C72A39" w:rsidRPr="00C72A39">
        <w:rPr>
          <w:b/>
          <w:sz w:val="20"/>
          <w:szCs w:val="20"/>
        </w:rPr>
        <w:t>Indiana Small and Rural Maintenance Professional</w:t>
      </w:r>
      <w:r w:rsidR="001760D5">
        <w:rPr>
          <w:b/>
          <w:sz w:val="20"/>
          <w:szCs w:val="20"/>
        </w:rPr>
        <w:t xml:space="preserve"> of the Year</w:t>
      </w:r>
      <w:r w:rsidR="00C72A39" w:rsidRPr="00C72A39">
        <w:rPr>
          <w:b/>
          <w:sz w:val="20"/>
          <w:szCs w:val="20"/>
        </w:rPr>
        <w:t xml:space="preserve"> </w:t>
      </w:r>
      <w:r w:rsidRPr="00160A39">
        <w:rPr>
          <w:sz w:val="20"/>
          <w:szCs w:val="20"/>
        </w:rPr>
        <w:t xml:space="preserve">for </w:t>
      </w:r>
      <w:r w:rsidR="001A3016">
        <w:rPr>
          <w:sz w:val="20"/>
          <w:szCs w:val="20"/>
        </w:rPr>
        <w:t>2023</w:t>
      </w:r>
      <w:r w:rsidRPr="00160A39">
        <w:rPr>
          <w:sz w:val="20"/>
          <w:szCs w:val="20"/>
        </w:rPr>
        <w:t xml:space="preserve">, he/she will be released from </w:t>
      </w:r>
      <w:r w:rsidR="001760D5">
        <w:rPr>
          <w:sz w:val="20"/>
          <w:szCs w:val="20"/>
        </w:rPr>
        <w:t xml:space="preserve">building or district </w:t>
      </w:r>
      <w:r w:rsidRPr="00160A39">
        <w:rPr>
          <w:sz w:val="20"/>
          <w:szCs w:val="20"/>
        </w:rPr>
        <w:t xml:space="preserve">responsibilities, as his/her availability allows during the year of that recognition, </w:t>
      </w:r>
      <w:r w:rsidR="00EB5395">
        <w:rPr>
          <w:noProof/>
          <w:sz w:val="20"/>
          <w:szCs w:val="20"/>
        </w:rPr>
        <w:t>fulfilling</w:t>
      </w:r>
      <w:r w:rsidRPr="00160A39">
        <w:rPr>
          <w:sz w:val="20"/>
          <w:szCs w:val="20"/>
        </w:rPr>
        <w:t xml:space="preserve"> the obligation</w:t>
      </w:r>
      <w:r w:rsidR="00E73AB7">
        <w:rPr>
          <w:sz w:val="20"/>
          <w:szCs w:val="20"/>
        </w:rPr>
        <w:t xml:space="preserve">s inherent </w:t>
      </w:r>
      <w:r w:rsidR="00E73AB7" w:rsidRPr="00EB5395">
        <w:rPr>
          <w:noProof/>
          <w:sz w:val="20"/>
          <w:szCs w:val="20"/>
        </w:rPr>
        <w:t xml:space="preserve">in </w:t>
      </w:r>
      <w:r w:rsidR="00E73AB7">
        <w:rPr>
          <w:sz w:val="20"/>
          <w:szCs w:val="20"/>
        </w:rPr>
        <w:t>serving as</w:t>
      </w:r>
      <w:r w:rsidRPr="00160A39">
        <w:rPr>
          <w:sz w:val="20"/>
          <w:szCs w:val="20"/>
        </w:rPr>
        <w:t xml:space="preserve"> the </w:t>
      </w:r>
      <w:r w:rsidR="00C72A39" w:rsidRPr="00C72A39">
        <w:rPr>
          <w:b/>
          <w:sz w:val="20"/>
          <w:szCs w:val="20"/>
        </w:rPr>
        <w:t>Indiana Small and Rural Maintenance Professional</w:t>
      </w:r>
      <w:r w:rsidR="001760D5">
        <w:rPr>
          <w:b/>
          <w:sz w:val="20"/>
          <w:szCs w:val="20"/>
        </w:rPr>
        <w:t xml:space="preserve"> of the Year</w:t>
      </w:r>
      <w:r w:rsidRPr="00160A39">
        <w:rPr>
          <w:sz w:val="20"/>
          <w:szCs w:val="20"/>
        </w:rPr>
        <w:t xml:space="preserve">.* </w:t>
      </w:r>
    </w:p>
    <w:p w14:paraId="067429F3" w14:textId="77777777" w:rsidR="00DA0813" w:rsidRPr="00D5504C" w:rsidRDefault="00DA0813" w:rsidP="00DA0813"/>
    <w:p w14:paraId="317A0A3F" w14:textId="77777777" w:rsidR="00DA0813" w:rsidRDefault="00DA0813" w:rsidP="00DA0813">
      <w:r w:rsidRPr="00D5504C">
        <w:t>________________________________</w:t>
      </w:r>
      <w:r>
        <w:t>___________________</w:t>
      </w:r>
      <w:r w:rsidRPr="00D5504C">
        <w:t xml:space="preserve">______________________________                                                                                                                                        </w:t>
      </w:r>
      <w:r>
        <w:t>Signature of the District</w:t>
      </w:r>
      <w:r w:rsidR="00E73AB7">
        <w:t xml:space="preserve"> Superintendent</w:t>
      </w:r>
      <w:r w:rsidRPr="00D5504C">
        <w:t xml:space="preserve">                                                  </w:t>
      </w:r>
      <w:r>
        <w:t xml:space="preserve">       </w:t>
      </w:r>
      <w:r w:rsidRPr="00D5504C">
        <w:t xml:space="preserve">Date </w:t>
      </w:r>
      <w:r>
        <w:t xml:space="preserve">  </w:t>
      </w:r>
    </w:p>
    <w:p w14:paraId="31E7EADB" w14:textId="77777777" w:rsidR="00BF2F97" w:rsidRPr="00160A39" w:rsidRDefault="00B411AF" w:rsidP="00DA0813">
      <w:pPr>
        <w:rPr>
          <w:sz w:val="20"/>
          <w:szCs w:val="20"/>
        </w:rPr>
      </w:pPr>
      <w:r>
        <w:t xml:space="preserve">   </w:t>
      </w:r>
      <w:r>
        <w:br/>
      </w:r>
      <w:r w:rsidRPr="00160A39">
        <w:rPr>
          <w:sz w:val="20"/>
          <w:szCs w:val="20"/>
        </w:rPr>
        <w:t>Possible, but not limited to these activities:</w:t>
      </w:r>
    </w:p>
    <w:p w14:paraId="3A9865A6" w14:textId="57B445CA" w:rsidR="007F6E22" w:rsidRPr="00160A39" w:rsidRDefault="00E73AB7">
      <w:pPr>
        <w:rPr>
          <w:sz w:val="20"/>
          <w:szCs w:val="20"/>
        </w:rPr>
      </w:pPr>
      <w:r>
        <w:rPr>
          <w:sz w:val="20"/>
          <w:szCs w:val="20"/>
        </w:rPr>
        <w:br/>
        <w:t xml:space="preserve">  *Attendance during the </w:t>
      </w:r>
      <w:r w:rsidR="001A3016">
        <w:rPr>
          <w:sz w:val="20"/>
          <w:szCs w:val="20"/>
        </w:rPr>
        <w:t>2023</w:t>
      </w:r>
      <w:r w:rsidR="008B175F">
        <w:rPr>
          <w:sz w:val="20"/>
          <w:szCs w:val="20"/>
        </w:rPr>
        <w:t xml:space="preserve"> </w:t>
      </w:r>
      <w:r w:rsidR="00B411AF" w:rsidRPr="00160A39">
        <w:rPr>
          <w:sz w:val="20"/>
          <w:szCs w:val="20"/>
        </w:rPr>
        <w:t xml:space="preserve">ISRSA </w:t>
      </w:r>
      <w:r w:rsidR="00C72A39">
        <w:rPr>
          <w:sz w:val="20"/>
          <w:szCs w:val="20"/>
        </w:rPr>
        <w:t>Spring Conference</w:t>
      </w:r>
    </w:p>
    <w:p w14:paraId="0380562B" w14:textId="2D8B9484" w:rsidR="00B411AF" w:rsidRPr="00160A39" w:rsidRDefault="00B411AF">
      <w:pPr>
        <w:rPr>
          <w:sz w:val="20"/>
          <w:szCs w:val="20"/>
        </w:rPr>
      </w:pPr>
    </w:p>
    <w:sectPr w:rsidR="00B411AF" w:rsidRPr="00160A39" w:rsidSect="00C778A7">
      <w:pgSz w:w="12240" w:h="15840"/>
      <w:pgMar w:top="1152" w:right="864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pprplGoth Bd BT">
    <w:altName w:val="Arial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C571B"/>
    <w:multiLevelType w:val="hybridMultilevel"/>
    <w:tmpl w:val="5114DCC6"/>
    <w:lvl w:ilvl="0" w:tplc="31EC95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B4336BD"/>
    <w:multiLevelType w:val="hybridMultilevel"/>
    <w:tmpl w:val="D8026B7E"/>
    <w:lvl w:ilvl="0" w:tplc="01D489B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CBF1DED"/>
    <w:multiLevelType w:val="hybridMultilevel"/>
    <w:tmpl w:val="AE7C70C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793524"/>
    <w:multiLevelType w:val="hybridMultilevel"/>
    <w:tmpl w:val="CE0AECCA"/>
    <w:lvl w:ilvl="0" w:tplc="B2C495A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C9D36E1"/>
    <w:multiLevelType w:val="hybridMultilevel"/>
    <w:tmpl w:val="40E2A6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471078"/>
    <w:multiLevelType w:val="hybridMultilevel"/>
    <w:tmpl w:val="1F602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466898"/>
    <w:multiLevelType w:val="hybridMultilevel"/>
    <w:tmpl w:val="323EF620"/>
    <w:lvl w:ilvl="0" w:tplc="70840F8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169355F"/>
    <w:multiLevelType w:val="hybridMultilevel"/>
    <w:tmpl w:val="DB3E8D8E"/>
    <w:lvl w:ilvl="0" w:tplc="90A8044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3F44154"/>
    <w:multiLevelType w:val="hybridMultilevel"/>
    <w:tmpl w:val="F7EA7634"/>
    <w:lvl w:ilvl="0" w:tplc="04090001">
      <w:start w:val="20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64123838">
    <w:abstractNumId w:val="8"/>
  </w:num>
  <w:num w:numId="2" w16cid:durableId="293221907">
    <w:abstractNumId w:val="5"/>
  </w:num>
  <w:num w:numId="3" w16cid:durableId="221258913">
    <w:abstractNumId w:val="4"/>
  </w:num>
  <w:num w:numId="4" w16cid:durableId="43145895">
    <w:abstractNumId w:val="2"/>
  </w:num>
  <w:num w:numId="5" w16cid:durableId="1687518340">
    <w:abstractNumId w:val="6"/>
  </w:num>
  <w:num w:numId="6" w16cid:durableId="1504204576">
    <w:abstractNumId w:val="7"/>
  </w:num>
  <w:num w:numId="7" w16cid:durableId="893353713">
    <w:abstractNumId w:val="1"/>
  </w:num>
  <w:num w:numId="8" w16cid:durableId="1973637079">
    <w:abstractNumId w:val="0"/>
  </w:num>
  <w:num w:numId="9" w16cid:durableId="15858022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NLc0tTAzsDQwMDZU0lEKTi0uzszPAykwqwUAKDvDhiwAAAA="/>
  </w:docVars>
  <w:rsids>
    <w:rsidRoot w:val="007F6E22"/>
    <w:rsid w:val="00031524"/>
    <w:rsid w:val="000B5087"/>
    <w:rsid w:val="00121122"/>
    <w:rsid w:val="00160A39"/>
    <w:rsid w:val="001760D5"/>
    <w:rsid w:val="0017617F"/>
    <w:rsid w:val="001A3016"/>
    <w:rsid w:val="001C0F7C"/>
    <w:rsid w:val="001E2A9D"/>
    <w:rsid w:val="0020039D"/>
    <w:rsid w:val="00287427"/>
    <w:rsid w:val="002A6CD5"/>
    <w:rsid w:val="002C0053"/>
    <w:rsid w:val="002F57C3"/>
    <w:rsid w:val="003540F2"/>
    <w:rsid w:val="00367C63"/>
    <w:rsid w:val="00452179"/>
    <w:rsid w:val="0051153C"/>
    <w:rsid w:val="005A0DEE"/>
    <w:rsid w:val="005B541C"/>
    <w:rsid w:val="005D1F94"/>
    <w:rsid w:val="006368BF"/>
    <w:rsid w:val="007B7E29"/>
    <w:rsid w:val="007F6E22"/>
    <w:rsid w:val="0080183B"/>
    <w:rsid w:val="0082540A"/>
    <w:rsid w:val="008B175F"/>
    <w:rsid w:val="0092452A"/>
    <w:rsid w:val="009B32BB"/>
    <w:rsid w:val="00A71169"/>
    <w:rsid w:val="00A712CE"/>
    <w:rsid w:val="00AB791D"/>
    <w:rsid w:val="00AE1C2C"/>
    <w:rsid w:val="00AE5241"/>
    <w:rsid w:val="00B411AF"/>
    <w:rsid w:val="00B436ED"/>
    <w:rsid w:val="00BB59D4"/>
    <w:rsid w:val="00BC431C"/>
    <w:rsid w:val="00BF2F97"/>
    <w:rsid w:val="00C61F48"/>
    <w:rsid w:val="00C72A39"/>
    <w:rsid w:val="00C778A7"/>
    <w:rsid w:val="00CD1AA0"/>
    <w:rsid w:val="00CE7CFD"/>
    <w:rsid w:val="00D7278D"/>
    <w:rsid w:val="00DA0813"/>
    <w:rsid w:val="00DD6759"/>
    <w:rsid w:val="00E66398"/>
    <w:rsid w:val="00E73AB7"/>
    <w:rsid w:val="00EA657C"/>
    <w:rsid w:val="00EB5395"/>
    <w:rsid w:val="00F510D1"/>
    <w:rsid w:val="00F9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2B6B82A0"/>
  <w15:chartTrackingRefBased/>
  <w15:docId w15:val="{9FAC5277-7D52-4FA8-A6E9-6F22FC93C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6E2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376</Words>
  <Characters>784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</vt:lpstr>
    </vt:vector>
  </TitlesOfParts>
  <Company/>
  <LinksUpToDate>false</LinksUpToDate>
  <CharactersWithSpaces>9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/>
  <dc:creator>Scott 2;Dr. Chris Lagoni</dc:creator>
  <cp:keywords/>
  <dc:description/>
  <cp:lastModifiedBy>Christopher Lagoni</cp:lastModifiedBy>
  <cp:revision>2</cp:revision>
  <cp:lastPrinted>2018-02-28T13:46:00Z</cp:lastPrinted>
  <dcterms:created xsi:type="dcterms:W3CDTF">2023-01-02T19:46:00Z</dcterms:created>
  <dcterms:modified xsi:type="dcterms:W3CDTF">2023-01-02T19:46:00Z</dcterms:modified>
</cp:coreProperties>
</file>